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70C45" w14:textId="58567AC1" w:rsidR="007D1480" w:rsidRPr="007D1480" w:rsidRDefault="007D1480" w:rsidP="007D1480">
      <w:pPr>
        <w:jc w:val="center"/>
        <w:rPr>
          <w:b/>
          <w:bCs/>
          <w:sz w:val="32"/>
          <w:szCs w:val="32"/>
          <w:lang w:val="en-US"/>
        </w:rPr>
      </w:pPr>
      <w:r w:rsidRPr="007D1480">
        <w:rPr>
          <w:b/>
          <w:bCs/>
          <w:sz w:val="32"/>
          <w:szCs w:val="32"/>
          <w:lang w:val="en-US"/>
        </w:rPr>
        <w:t>Restaurant Info</w:t>
      </w:r>
    </w:p>
    <w:p w14:paraId="41496392" w14:textId="517CE8C5" w:rsidR="007D1480" w:rsidRPr="007D1480" w:rsidRDefault="007D1480">
      <w:pPr>
        <w:rPr>
          <w:sz w:val="28"/>
          <w:szCs w:val="28"/>
          <w:u w:val="single"/>
          <w:lang w:val="en-US"/>
        </w:rPr>
      </w:pPr>
      <w:r w:rsidRPr="007D1480">
        <w:rPr>
          <w:sz w:val="28"/>
          <w:szCs w:val="28"/>
          <w:u w:val="single"/>
          <w:lang w:val="en-US"/>
        </w:rPr>
        <w:t>Punjab</w:t>
      </w:r>
      <w:r w:rsidR="00FE5A4C">
        <w:rPr>
          <w:sz w:val="28"/>
          <w:szCs w:val="28"/>
          <w:u w:val="single"/>
          <w:lang w:val="en-US"/>
        </w:rPr>
        <w:t xml:space="preserve"> Food</w:t>
      </w:r>
      <w:r w:rsidRPr="007D1480">
        <w:rPr>
          <w:sz w:val="28"/>
          <w:szCs w:val="28"/>
          <w:u w:val="single"/>
          <w:lang w:val="en-US"/>
        </w:rPr>
        <w:t xml:space="preserve"> Corner </w:t>
      </w:r>
    </w:p>
    <w:p w14:paraId="16A8554D" w14:textId="265D7740" w:rsidR="007D1480" w:rsidRPr="007D1480" w:rsidRDefault="007D148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Logo : </w:t>
      </w:r>
    </w:p>
    <w:p w14:paraId="08CEC8FA" w14:textId="7A350A3C" w:rsidR="007D1480" w:rsidRDefault="007D1480">
      <w:pPr>
        <w:rPr>
          <w:lang w:val="en-US"/>
        </w:rPr>
      </w:pPr>
      <w:r w:rsidRPr="007D1480">
        <w:rPr>
          <w:noProof/>
        </w:rPr>
        <w:drawing>
          <wp:inline distT="0" distB="0" distL="0" distR="0" wp14:anchorId="200253AD" wp14:editId="1450C8D3">
            <wp:extent cx="1508760" cy="1508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99DA" w14:textId="3C157192" w:rsidR="007D1480" w:rsidRPr="007D1480" w:rsidRDefault="007D1480">
      <w:pPr>
        <w:rPr>
          <w:sz w:val="24"/>
          <w:szCs w:val="24"/>
          <w:lang w:val="en-US"/>
        </w:rPr>
      </w:pPr>
      <w:r w:rsidRPr="007D1480">
        <w:rPr>
          <w:sz w:val="24"/>
          <w:szCs w:val="24"/>
          <w:lang w:val="en-US"/>
        </w:rPr>
        <w:t xml:space="preserve">Side image : </w:t>
      </w:r>
    </w:p>
    <w:p w14:paraId="1DB2B227" w14:textId="711ECEA1" w:rsidR="007D1480" w:rsidRDefault="007D1480">
      <w:pPr>
        <w:rPr>
          <w:lang w:val="en-US"/>
        </w:rPr>
      </w:pPr>
      <w:r w:rsidRPr="007D1480">
        <w:rPr>
          <w:noProof/>
        </w:rPr>
        <w:drawing>
          <wp:inline distT="0" distB="0" distL="0" distR="0" wp14:anchorId="1F9D63E4" wp14:editId="4BDCAC51">
            <wp:extent cx="2308860" cy="2308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9F14C" w14:textId="21AEF85F" w:rsidR="007D1480" w:rsidRDefault="007D1480">
      <w:pPr>
        <w:rPr>
          <w:sz w:val="24"/>
          <w:szCs w:val="24"/>
          <w:lang w:val="en-US"/>
        </w:rPr>
      </w:pPr>
      <w:r w:rsidRPr="007D1480">
        <w:rPr>
          <w:sz w:val="24"/>
          <w:szCs w:val="24"/>
          <w:lang w:val="en-US"/>
        </w:rPr>
        <w:t xml:space="preserve">Delivery time : </w:t>
      </w:r>
      <w:r>
        <w:rPr>
          <w:sz w:val="24"/>
          <w:szCs w:val="24"/>
          <w:lang w:val="en-US"/>
        </w:rPr>
        <w:t xml:space="preserve">  </w:t>
      </w:r>
      <w:r w:rsidRPr="007D1480">
        <w:rPr>
          <w:sz w:val="24"/>
          <w:szCs w:val="24"/>
          <w:lang w:val="en-US"/>
        </w:rPr>
        <w:t>28 - 38 minutes</w:t>
      </w:r>
    </w:p>
    <w:p w14:paraId="507B15B3" w14:textId="500AC662" w:rsidR="007D1480" w:rsidRPr="007D1480" w:rsidRDefault="007D148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od items : </w:t>
      </w:r>
    </w:p>
    <w:p w14:paraId="0EA7FC7C" w14:textId="7646DB9E" w:rsidR="007D1480" w:rsidRDefault="007D1480" w:rsidP="007D1480">
      <w:pPr>
        <w:rPr>
          <w:i/>
          <w:iCs/>
          <w:sz w:val="24"/>
          <w:szCs w:val="24"/>
          <w:lang w:val="en-US"/>
        </w:rPr>
      </w:pPr>
      <w:r w:rsidRPr="007D1480">
        <w:rPr>
          <w:i/>
          <w:iCs/>
          <w:sz w:val="24"/>
          <w:szCs w:val="24"/>
          <w:lang w:val="en-US"/>
        </w:rPr>
        <w:t xml:space="preserve">Snacks </w:t>
      </w:r>
    </w:p>
    <w:p w14:paraId="19937CEF" w14:textId="77777777" w:rsidR="007D1480" w:rsidRPr="007D1480" w:rsidRDefault="007D1480" w:rsidP="007D1480">
      <w:pPr>
        <w:rPr>
          <w:b/>
          <w:bCs/>
          <w:sz w:val="24"/>
          <w:szCs w:val="24"/>
          <w:lang w:val="en-US"/>
        </w:rPr>
      </w:pPr>
      <w:r w:rsidRPr="007D1480">
        <w:rPr>
          <w:b/>
          <w:bCs/>
          <w:sz w:val="24"/>
          <w:szCs w:val="24"/>
          <w:lang w:val="en-US"/>
        </w:rPr>
        <w:t>Samosa</w:t>
      </w:r>
    </w:p>
    <w:p w14:paraId="4A731524" w14:textId="33AFC135" w:rsidR="007D1480" w:rsidRPr="007D1480" w:rsidRDefault="007D1480" w:rsidP="007D1480">
      <w:pPr>
        <w:rPr>
          <w:sz w:val="24"/>
          <w:szCs w:val="24"/>
          <w:lang w:val="en-US"/>
        </w:rPr>
      </w:pPr>
      <w:r w:rsidRPr="007D1480">
        <w:rPr>
          <w:sz w:val="24"/>
          <w:szCs w:val="24"/>
          <w:lang w:val="en-US"/>
        </w:rPr>
        <w:t>Crispy turnovers filled with spiced potatoes and peas.</w:t>
      </w:r>
      <w:r>
        <w:rPr>
          <w:sz w:val="24"/>
          <w:szCs w:val="24"/>
          <w:lang w:val="en-US"/>
        </w:rPr>
        <w:t xml:space="preserve">  Price : </w:t>
      </w:r>
      <w:r w:rsidRPr="007D1480">
        <w:rPr>
          <w:sz w:val="24"/>
          <w:szCs w:val="24"/>
          <w:lang w:val="en-US"/>
        </w:rPr>
        <w:t>$1.25</w:t>
      </w:r>
    </w:p>
    <w:p w14:paraId="3BFEF533" w14:textId="77777777" w:rsidR="007D1480" w:rsidRPr="007D1480" w:rsidRDefault="007D1480" w:rsidP="007D1480">
      <w:pPr>
        <w:rPr>
          <w:b/>
          <w:bCs/>
          <w:sz w:val="24"/>
          <w:szCs w:val="24"/>
          <w:lang w:val="en-US"/>
        </w:rPr>
      </w:pPr>
      <w:proofErr w:type="spellStart"/>
      <w:r w:rsidRPr="007D1480">
        <w:rPr>
          <w:b/>
          <w:bCs/>
          <w:sz w:val="24"/>
          <w:szCs w:val="24"/>
          <w:lang w:val="en-US"/>
        </w:rPr>
        <w:t>Golgappa</w:t>
      </w:r>
      <w:proofErr w:type="spellEnd"/>
      <w:r w:rsidRPr="007D1480">
        <w:rPr>
          <w:b/>
          <w:bCs/>
          <w:sz w:val="24"/>
          <w:szCs w:val="24"/>
          <w:lang w:val="en-US"/>
        </w:rPr>
        <w:t xml:space="preserve"> (7 pcs)</w:t>
      </w:r>
    </w:p>
    <w:p w14:paraId="17643051" w14:textId="2F14662D" w:rsidR="007D1480" w:rsidRDefault="007D1480" w:rsidP="007D1480">
      <w:pPr>
        <w:rPr>
          <w:sz w:val="24"/>
          <w:szCs w:val="24"/>
          <w:lang w:val="en-US"/>
        </w:rPr>
      </w:pPr>
      <w:r w:rsidRPr="007D1480">
        <w:rPr>
          <w:sz w:val="24"/>
          <w:szCs w:val="24"/>
          <w:lang w:val="en-US"/>
        </w:rPr>
        <w:t xml:space="preserve">Round hollow </w:t>
      </w:r>
      <w:proofErr w:type="spellStart"/>
      <w:r w:rsidRPr="007D1480">
        <w:rPr>
          <w:sz w:val="24"/>
          <w:szCs w:val="24"/>
          <w:lang w:val="en-US"/>
        </w:rPr>
        <w:t>puri</w:t>
      </w:r>
      <w:proofErr w:type="spellEnd"/>
      <w:r w:rsidRPr="007D1480">
        <w:rPr>
          <w:sz w:val="24"/>
          <w:szCs w:val="24"/>
          <w:lang w:val="en-US"/>
        </w:rPr>
        <w:t xml:space="preserve"> fried and filled with a mixture of </w:t>
      </w:r>
      <w:proofErr w:type="spellStart"/>
      <w:r w:rsidRPr="007D1480">
        <w:rPr>
          <w:sz w:val="24"/>
          <w:szCs w:val="24"/>
          <w:lang w:val="en-US"/>
        </w:rPr>
        <w:t>flavoured</w:t>
      </w:r>
      <w:proofErr w:type="spellEnd"/>
      <w:r w:rsidRPr="007D1480">
        <w:rPr>
          <w:sz w:val="24"/>
          <w:szCs w:val="24"/>
          <w:lang w:val="en-US"/>
        </w:rPr>
        <w:t xml:space="preserve"> water, tamarind chutney, chilly, chat masala, potatoes, and onions.</w:t>
      </w:r>
      <w:r>
        <w:rPr>
          <w:sz w:val="24"/>
          <w:szCs w:val="24"/>
          <w:lang w:val="en-US"/>
        </w:rPr>
        <w:t xml:space="preserve"> Price : </w:t>
      </w:r>
      <w:r w:rsidRPr="007D1480">
        <w:rPr>
          <w:sz w:val="24"/>
          <w:szCs w:val="24"/>
          <w:lang w:val="en-US"/>
        </w:rPr>
        <w:t>$6.99</w:t>
      </w:r>
    </w:p>
    <w:p w14:paraId="714FC7FE" w14:textId="77777777" w:rsidR="008B108D" w:rsidRDefault="008B108D" w:rsidP="008B108D">
      <w:pPr>
        <w:rPr>
          <w:sz w:val="24"/>
          <w:szCs w:val="24"/>
          <w:lang w:val="en-US"/>
        </w:rPr>
      </w:pPr>
    </w:p>
    <w:p w14:paraId="6635B91A" w14:textId="77777777" w:rsidR="008B108D" w:rsidRDefault="008B108D" w:rsidP="008B108D">
      <w:pPr>
        <w:rPr>
          <w:sz w:val="24"/>
          <w:szCs w:val="24"/>
          <w:lang w:val="en-US"/>
        </w:rPr>
      </w:pPr>
    </w:p>
    <w:p w14:paraId="5BDB6AF2" w14:textId="1CB85230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lastRenderedPageBreak/>
        <w:t xml:space="preserve">Tikki </w:t>
      </w:r>
      <w:proofErr w:type="spellStart"/>
      <w:r w:rsidRPr="008B108D">
        <w:rPr>
          <w:b/>
          <w:bCs/>
          <w:sz w:val="24"/>
          <w:szCs w:val="24"/>
          <w:lang w:val="en-US"/>
        </w:rPr>
        <w:t>Chaat</w:t>
      </w:r>
      <w:proofErr w:type="spellEnd"/>
    </w:p>
    <w:p w14:paraId="3CA08E49" w14:textId="2E1DF248" w:rsidR="008B108D" w:rsidRDefault="008B108D" w:rsidP="008B108D">
      <w:pPr>
        <w:rPr>
          <w:sz w:val="24"/>
          <w:szCs w:val="24"/>
          <w:lang w:val="en-US"/>
        </w:rPr>
      </w:pPr>
      <w:r w:rsidRPr="008B108D">
        <w:rPr>
          <w:sz w:val="24"/>
          <w:szCs w:val="24"/>
          <w:lang w:val="en-US"/>
        </w:rPr>
        <w:t>Two potato patties smothered with chickpeas curry garnished with diced onions, and sliced carrots drizzled with tamarind sauce and mint chutney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6.99</w:t>
      </w:r>
    </w:p>
    <w:p w14:paraId="7A64D20F" w14:textId="77777777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Fried Rice</w:t>
      </w:r>
    </w:p>
    <w:p w14:paraId="4DE47A5D" w14:textId="4598111A" w:rsidR="008B108D" w:rsidRDefault="008B108D" w:rsidP="008B108D">
      <w:pPr>
        <w:rPr>
          <w:sz w:val="24"/>
          <w:szCs w:val="24"/>
          <w:lang w:val="en-US"/>
        </w:rPr>
      </w:pPr>
      <w:r w:rsidRPr="008B108D">
        <w:rPr>
          <w:sz w:val="24"/>
          <w:szCs w:val="24"/>
          <w:lang w:val="en-US"/>
        </w:rPr>
        <w:t>Basmati rice cooked with mixed vegetables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8.99</w:t>
      </w:r>
    </w:p>
    <w:p w14:paraId="75D4EB4F" w14:textId="04541FE0" w:rsidR="008B108D" w:rsidRDefault="008B108D" w:rsidP="008B108D">
      <w:pPr>
        <w:rPr>
          <w:sz w:val="24"/>
          <w:szCs w:val="24"/>
          <w:lang w:val="en-US"/>
        </w:rPr>
      </w:pPr>
    </w:p>
    <w:p w14:paraId="2A5796B0" w14:textId="2AC1237B" w:rsidR="008B108D" w:rsidRDefault="008B108D" w:rsidP="008B108D">
      <w:pPr>
        <w:rPr>
          <w:i/>
          <w:iCs/>
          <w:sz w:val="24"/>
          <w:szCs w:val="24"/>
          <w:lang w:val="en-US"/>
        </w:rPr>
      </w:pPr>
      <w:r w:rsidRPr="008B108D">
        <w:rPr>
          <w:i/>
          <w:iCs/>
          <w:sz w:val="24"/>
          <w:szCs w:val="24"/>
          <w:lang w:val="en-US"/>
        </w:rPr>
        <w:t>Burgers</w:t>
      </w:r>
    </w:p>
    <w:p w14:paraId="611B2D2E" w14:textId="77777777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Vegetable Burger</w:t>
      </w:r>
    </w:p>
    <w:p w14:paraId="08E0AE0A" w14:textId="726658DF" w:rsidR="008B108D" w:rsidRPr="008B108D" w:rsidRDefault="008B108D" w:rsidP="008B108D">
      <w:pPr>
        <w:rPr>
          <w:sz w:val="24"/>
          <w:szCs w:val="24"/>
          <w:lang w:val="en-US"/>
        </w:rPr>
      </w:pPr>
      <w:r w:rsidRPr="008B108D">
        <w:rPr>
          <w:sz w:val="24"/>
          <w:szCs w:val="24"/>
          <w:lang w:val="en-US"/>
        </w:rPr>
        <w:t xml:space="preserve">Fried potato patty in a bun with lettuce, onion, tomato, and </w:t>
      </w:r>
      <w:proofErr w:type="spellStart"/>
      <w:r w:rsidRPr="008B108D">
        <w:rPr>
          <w:sz w:val="24"/>
          <w:szCs w:val="24"/>
          <w:lang w:val="en-US"/>
        </w:rPr>
        <w:t>housemade</w:t>
      </w:r>
      <w:proofErr w:type="spellEnd"/>
      <w:r w:rsidRPr="008B108D">
        <w:rPr>
          <w:sz w:val="24"/>
          <w:szCs w:val="24"/>
          <w:lang w:val="en-US"/>
        </w:rPr>
        <w:t xml:space="preserve"> sauces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6.99</w:t>
      </w:r>
    </w:p>
    <w:p w14:paraId="2E817759" w14:textId="77777777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Noodle Burger</w:t>
      </w:r>
    </w:p>
    <w:p w14:paraId="3D89AFAC" w14:textId="604F921B" w:rsidR="008B108D" w:rsidRPr="008B108D" w:rsidRDefault="008B108D" w:rsidP="008B108D">
      <w:pPr>
        <w:rPr>
          <w:sz w:val="24"/>
          <w:szCs w:val="24"/>
          <w:lang w:val="en-US"/>
        </w:rPr>
      </w:pPr>
      <w:r w:rsidRPr="008B108D">
        <w:rPr>
          <w:sz w:val="24"/>
          <w:szCs w:val="24"/>
          <w:lang w:val="en-US"/>
        </w:rPr>
        <w:t xml:space="preserve">Indian style fried potato patty in a bun with noodles, lettuce, onion, tomato, and </w:t>
      </w:r>
      <w:proofErr w:type="spellStart"/>
      <w:r w:rsidRPr="008B108D">
        <w:rPr>
          <w:sz w:val="24"/>
          <w:szCs w:val="24"/>
          <w:lang w:val="en-US"/>
        </w:rPr>
        <w:t>housemade</w:t>
      </w:r>
      <w:proofErr w:type="spellEnd"/>
      <w:r w:rsidRPr="008B108D">
        <w:rPr>
          <w:sz w:val="24"/>
          <w:szCs w:val="24"/>
          <w:lang w:val="en-US"/>
        </w:rPr>
        <w:t xml:space="preserve"> sauces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6.99</w:t>
      </w:r>
    </w:p>
    <w:p w14:paraId="66253AAA" w14:textId="77777777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Chicken Burger</w:t>
      </w:r>
    </w:p>
    <w:p w14:paraId="4E7AE047" w14:textId="5B6C5B92" w:rsidR="008B108D" w:rsidRDefault="008B108D" w:rsidP="008B108D">
      <w:pPr>
        <w:rPr>
          <w:sz w:val="24"/>
          <w:szCs w:val="24"/>
          <w:lang w:val="en-US"/>
        </w:rPr>
      </w:pPr>
      <w:r w:rsidRPr="008B108D">
        <w:rPr>
          <w:sz w:val="24"/>
          <w:szCs w:val="24"/>
          <w:lang w:val="en-US"/>
        </w:rPr>
        <w:t>Fried chicken patty in a bun with lettuce, onion, and house made sauces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6.99</w:t>
      </w:r>
    </w:p>
    <w:p w14:paraId="5D712572" w14:textId="55ACDB1B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Butter Chicken Burger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Price :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$7.99</w:t>
      </w:r>
    </w:p>
    <w:p w14:paraId="6701D3EB" w14:textId="635E8FC5" w:rsidR="008B108D" w:rsidRDefault="008B108D" w:rsidP="008B108D">
      <w:pPr>
        <w:rPr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Vegetable Burger with Fries and Drink</w:t>
      </w:r>
      <w:r>
        <w:rPr>
          <w:b/>
          <w:bCs/>
          <w:sz w:val="24"/>
          <w:szCs w:val="24"/>
          <w:lang w:val="en-US"/>
        </w:rPr>
        <w:t xml:space="preserve">    </w:t>
      </w:r>
      <w:r w:rsidRPr="008B108D">
        <w:rPr>
          <w:sz w:val="24"/>
          <w:szCs w:val="24"/>
          <w:lang w:val="en-US"/>
        </w:rPr>
        <w:t>Price</w:t>
      </w:r>
      <w:r>
        <w:rPr>
          <w:b/>
          <w:bCs/>
          <w:sz w:val="24"/>
          <w:szCs w:val="24"/>
          <w:lang w:val="en-US"/>
        </w:rPr>
        <w:t xml:space="preserve"> : </w:t>
      </w:r>
      <w:r w:rsidRPr="008B108D">
        <w:rPr>
          <w:sz w:val="24"/>
          <w:szCs w:val="24"/>
          <w:lang w:val="en-US"/>
        </w:rPr>
        <w:t>$8.99</w:t>
      </w:r>
    </w:p>
    <w:p w14:paraId="3DBE6729" w14:textId="4C886DA1" w:rsidR="008B108D" w:rsidRDefault="008B108D" w:rsidP="008B108D">
      <w:pPr>
        <w:rPr>
          <w:sz w:val="24"/>
          <w:szCs w:val="24"/>
          <w:lang w:val="en-US"/>
        </w:rPr>
      </w:pPr>
    </w:p>
    <w:p w14:paraId="28E29C3F" w14:textId="1890DFCD" w:rsidR="008B108D" w:rsidRDefault="008B108D" w:rsidP="008B108D">
      <w:pPr>
        <w:rPr>
          <w:sz w:val="24"/>
          <w:szCs w:val="24"/>
          <w:lang w:val="en-US"/>
        </w:rPr>
      </w:pPr>
    </w:p>
    <w:p w14:paraId="08E676D2" w14:textId="5F051122" w:rsidR="008B108D" w:rsidRDefault="008B108D" w:rsidP="008B108D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>Breads</w:t>
      </w:r>
    </w:p>
    <w:p w14:paraId="11DF86E8" w14:textId="7FAF4580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Tawa Roti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Price</w:t>
      </w:r>
      <w:r>
        <w:rPr>
          <w:sz w:val="24"/>
          <w:szCs w:val="24"/>
          <w:lang w:val="en-US"/>
        </w:rPr>
        <w:t xml:space="preserve"> : </w:t>
      </w:r>
      <w:r w:rsidRPr="008B108D">
        <w:rPr>
          <w:sz w:val="24"/>
          <w:szCs w:val="24"/>
          <w:lang w:val="en-US"/>
        </w:rPr>
        <w:t>$0.90</w:t>
      </w:r>
    </w:p>
    <w:p w14:paraId="11B3BBCE" w14:textId="1CCF4B07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Tandoori Roti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Price</w:t>
      </w:r>
      <w:r>
        <w:rPr>
          <w:sz w:val="24"/>
          <w:szCs w:val="24"/>
          <w:lang w:val="en-US"/>
        </w:rPr>
        <w:t xml:space="preserve"> : </w:t>
      </w:r>
      <w:r w:rsidRPr="008B108D">
        <w:rPr>
          <w:sz w:val="24"/>
          <w:szCs w:val="24"/>
          <w:lang w:val="en-US"/>
        </w:rPr>
        <w:t>$1.99</w:t>
      </w:r>
    </w:p>
    <w:p w14:paraId="0D63F023" w14:textId="253C0DF6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Coriander Naan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Price</w:t>
      </w:r>
      <w:r>
        <w:rPr>
          <w:sz w:val="24"/>
          <w:szCs w:val="24"/>
          <w:lang w:val="en-US"/>
        </w:rPr>
        <w:t xml:space="preserve"> : </w:t>
      </w:r>
      <w:r w:rsidRPr="008B108D">
        <w:rPr>
          <w:sz w:val="24"/>
          <w:szCs w:val="24"/>
          <w:lang w:val="en-US"/>
        </w:rPr>
        <w:t>$2.99</w:t>
      </w:r>
    </w:p>
    <w:p w14:paraId="741B9B44" w14:textId="2EA2BAEC" w:rsidR="008B108D" w:rsidRPr="008B108D" w:rsidRDefault="008B108D" w:rsidP="008B108D">
      <w:pPr>
        <w:rPr>
          <w:b/>
          <w:bCs/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Butter Naan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Price</w:t>
      </w:r>
      <w:r>
        <w:rPr>
          <w:sz w:val="24"/>
          <w:szCs w:val="24"/>
          <w:lang w:val="en-US"/>
        </w:rPr>
        <w:t xml:space="preserve"> : </w:t>
      </w:r>
      <w:r w:rsidRPr="008B108D">
        <w:rPr>
          <w:sz w:val="24"/>
          <w:szCs w:val="24"/>
          <w:lang w:val="en-US"/>
        </w:rPr>
        <w:t>$2.99</w:t>
      </w:r>
    </w:p>
    <w:p w14:paraId="606F3DE9" w14:textId="020A2EFF" w:rsidR="008B108D" w:rsidRDefault="008B108D" w:rsidP="008B108D">
      <w:pPr>
        <w:rPr>
          <w:sz w:val="24"/>
          <w:szCs w:val="24"/>
          <w:lang w:val="en-US"/>
        </w:rPr>
      </w:pPr>
      <w:r w:rsidRPr="008B108D">
        <w:rPr>
          <w:b/>
          <w:bCs/>
          <w:sz w:val="24"/>
          <w:szCs w:val="24"/>
          <w:lang w:val="en-US"/>
        </w:rPr>
        <w:t>Garlic Naan</w:t>
      </w:r>
      <w:r>
        <w:rPr>
          <w:b/>
          <w:bCs/>
          <w:sz w:val="24"/>
          <w:szCs w:val="24"/>
          <w:lang w:val="en-US"/>
        </w:rPr>
        <w:t xml:space="preserve"> </w:t>
      </w:r>
      <w:r w:rsidRPr="008B108D">
        <w:rPr>
          <w:sz w:val="24"/>
          <w:szCs w:val="24"/>
          <w:lang w:val="en-US"/>
        </w:rPr>
        <w:t>Leavened flour flatbread with a hint of garlic to accentuate the taste of any dish.</w:t>
      </w:r>
      <w:r>
        <w:rPr>
          <w:sz w:val="24"/>
          <w:szCs w:val="24"/>
          <w:lang w:val="en-US"/>
        </w:rPr>
        <w:t xml:space="preserve"> Price : </w:t>
      </w:r>
      <w:r w:rsidRPr="008B108D">
        <w:rPr>
          <w:sz w:val="24"/>
          <w:szCs w:val="24"/>
          <w:lang w:val="en-US"/>
        </w:rPr>
        <w:t>$2.99</w:t>
      </w:r>
    </w:p>
    <w:p w14:paraId="5BB9AAE7" w14:textId="7CDE3795" w:rsidR="008B108D" w:rsidRDefault="008B108D" w:rsidP="008B108D">
      <w:pPr>
        <w:rPr>
          <w:sz w:val="24"/>
          <w:szCs w:val="24"/>
          <w:lang w:val="en-US"/>
        </w:rPr>
      </w:pPr>
    </w:p>
    <w:p w14:paraId="11C4183E" w14:textId="77777777" w:rsidR="00FE5A4C" w:rsidRDefault="00FE5A4C" w:rsidP="008B108D">
      <w:pPr>
        <w:rPr>
          <w:i/>
          <w:iCs/>
          <w:sz w:val="24"/>
          <w:szCs w:val="24"/>
          <w:lang w:val="en-US"/>
        </w:rPr>
      </w:pPr>
    </w:p>
    <w:p w14:paraId="563C11DF" w14:textId="77777777" w:rsidR="00FE5A4C" w:rsidRDefault="00FE5A4C" w:rsidP="008B108D">
      <w:pPr>
        <w:rPr>
          <w:i/>
          <w:iCs/>
          <w:sz w:val="24"/>
          <w:szCs w:val="24"/>
          <w:lang w:val="en-US"/>
        </w:rPr>
      </w:pPr>
    </w:p>
    <w:p w14:paraId="740753E6" w14:textId="2AE2B4BA" w:rsidR="008B108D" w:rsidRDefault="008B108D" w:rsidP="008B108D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lastRenderedPageBreak/>
        <w:t xml:space="preserve">Sweets </w:t>
      </w:r>
    </w:p>
    <w:p w14:paraId="4B85CDB3" w14:textId="77777777" w:rsidR="00FE5A4C" w:rsidRPr="00FE5A4C" w:rsidRDefault="00FE5A4C" w:rsidP="00FE5A4C">
      <w:pPr>
        <w:rPr>
          <w:sz w:val="24"/>
          <w:szCs w:val="24"/>
          <w:lang w:val="en-US"/>
        </w:rPr>
      </w:pPr>
      <w:proofErr w:type="spellStart"/>
      <w:r w:rsidRPr="00FE5A4C">
        <w:rPr>
          <w:b/>
          <w:bCs/>
          <w:sz w:val="24"/>
          <w:szCs w:val="24"/>
          <w:lang w:val="en-US"/>
        </w:rPr>
        <w:t>Gulaab</w:t>
      </w:r>
      <w:proofErr w:type="spellEnd"/>
      <w:r w:rsidRPr="00FE5A4C">
        <w:rPr>
          <w:b/>
          <w:bCs/>
          <w:sz w:val="24"/>
          <w:szCs w:val="24"/>
          <w:lang w:val="en-US"/>
        </w:rPr>
        <w:t xml:space="preserve"> Jamun</w:t>
      </w:r>
      <w:r w:rsidRPr="00FE5A4C">
        <w:rPr>
          <w:sz w:val="24"/>
          <w:szCs w:val="24"/>
          <w:lang w:val="en-US"/>
        </w:rPr>
        <w:t xml:space="preserve"> (2 pcs) (Per Piece)</w:t>
      </w:r>
    </w:p>
    <w:p w14:paraId="1F49AF53" w14:textId="7A7AFAD3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Soft, spongy, and melt in your mouth milk balls drenched in syrup. One order comes with two pieces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2.99</w:t>
      </w:r>
    </w:p>
    <w:p w14:paraId="0E9BB230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68D7C95C" w14:textId="3A6D4FD0" w:rsidR="00FE5A4C" w:rsidRPr="00FE5A4C" w:rsidRDefault="00FE5A4C" w:rsidP="00FE5A4C">
      <w:pPr>
        <w:rPr>
          <w:sz w:val="24"/>
          <w:szCs w:val="24"/>
          <w:lang w:val="en-US"/>
        </w:rPr>
      </w:pPr>
      <w:proofErr w:type="spellStart"/>
      <w:r w:rsidRPr="00FE5A4C">
        <w:rPr>
          <w:b/>
          <w:bCs/>
          <w:sz w:val="24"/>
          <w:szCs w:val="24"/>
          <w:lang w:val="en-US"/>
        </w:rPr>
        <w:t>Gulaab</w:t>
      </w:r>
      <w:proofErr w:type="spellEnd"/>
      <w:r w:rsidRPr="00FE5A4C">
        <w:rPr>
          <w:b/>
          <w:bCs/>
          <w:sz w:val="24"/>
          <w:szCs w:val="24"/>
          <w:lang w:val="en-US"/>
        </w:rPr>
        <w:t xml:space="preserve"> Jamun with Layered Coconut</w:t>
      </w:r>
      <w:r w:rsidRPr="00FE5A4C">
        <w:rPr>
          <w:sz w:val="24"/>
          <w:szCs w:val="24"/>
          <w:lang w:val="en-US"/>
        </w:rPr>
        <w:t xml:space="preserve"> (Per Piece)</w:t>
      </w:r>
    </w:p>
    <w:p w14:paraId="344AE770" w14:textId="741C0198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Soft, spongy, and melt in your mouth milk balls drenched in syrup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1.99</w:t>
      </w:r>
    </w:p>
    <w:p w14:paraId="1C410BD3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389D8164" w14:textId="060F83D4" w:rsidR="00FE5A4C" w:rsidRPr="00FE5A4C" w:rsidRDefault="00FE5A4C" w:rsidP="00FE5A4C">
      <w:pPr>
        <w:rPr>
          <w:sz w:val="24"/>
          <w:szCs w:val="24"/>
          <w:lang w:val="en-US"/>
        </w:rPr>
      </w:pPr>
      <w:proofErr w:type="spellStart"/>
      <w:r w:rsidRPr="00FE5A4C">
        <w:rPr>
          <w:b/>
          <w:bCs/>
          <w:sz w:val="24"/>
          <w:szCs w:val="24"/>
          <w:lang w:val="en-US"/>
        </w:rPr>
        <w:t>Gulaab</w:t>
      </w:r>
      <w:proofErr w:type="spellEnd"/>
      <w:r w:rsidRPr="00FE5A4C">
        <w:rPr>
          <w:b/>
          <w:bCs/>
          <w:sz w:val="24"/>
          <w:szCs w:val="24"/>
          <w:lang w:val="en-US"/>
        </w:rPr>
        <w:t xml:space="preserve"> Jamun</w:t>
      </w:r>
      <w:r w:rsidRPr="00FE5A4C">
        <w:rPr>
          <w:sz w:val="24"/>
          <w:szCs w:val="24"/>
          <w:lang w:val="en-US"/>
        </w:rPr>
        <w:t xml:space="preserve"> (1 </w:t>
      </w:r>
      <w:proofErr w:type="spellStart"/>
      <w:r w:rsidRPr="00FE5A4C">
        <w:rPr>
          <w:sz w:val="24"/>
          <w:szCs w:val="24"/>
          <w:lang w:val="en-US"/>
        </w:rPr>
        <w:t>lb</w:t>
      </w:r>
      <w:proofErr w:type="spellEnd"/>
      <w:r w:rsidRPr="00FE5A4C">
        <w:rPr>
          <w:sz w:val="24"/>
          <w:szCs w:val="24"/>
          <w:lang w:val="en-US"/>
        </w:rPr>
        <w:t>)</w:t>
      </w:r>
    </w:p>
    <w:p w14:paraId="0B03C4AC" w14:textId="4A445492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Soft, spongy, and melt in your mouth milk balls drenched in syrup. One order comes with one pound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10.99</w:t>
      </w:r>
    </w:p>
    <w:p w14:paraId="76E17828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2A9CC351" w14:textId="066F4CC9" w:rsidR="00FE5A4C" w:rsidRPr="00FE5A4C" w:rsidRDefault="00FE5A4C" w:rsidP="00FE5A4C">
      <w:pPr>
        <w:rPr>
          <w:sz w:val="24"/>
          <w:szCs w:val="24"/>
          <w:lang w:val="en-US"/>
        </w:rPr>
      </w:pPr>
      <w:proofErr w:type="spellStart"/>
      <w:r w:rsidRPr="00FE5A4C">
        <w:rPr>
          <w:b/>
          <w:bCs/>
          <w:sz w:val="24"/>
          <w:szCs w:val="24"/>
          <w:lang w:val="en-US"/>
        </w:rPr>
        <w:t>Gulaab</w:t>
      </w:r>
      <w:proofErr w:type="spellEnd"/>
      <w:r w:rsidRPr="00FE5A4C">
        <w:rPr>
          <w:b/>
          <w:bCs/>
          <w:sz w:val="24"/>
          <w:szCs w:val="24"/>
          <w:lang w:val="en-US"/>
        </w:rPr>
        <w:t xml:space="preserve"> Jamun with Layered Coconut</w:t>
      </w:r>
      <w:r w:rsidRPr="00FE5A4C">
        <w:rPr>
          <w:sz w:val="24"/>
          <w:szCs w:val="24"/>
          <w:lang w:val="en-US"/>
        </w:rPr>
        <w:t xml:space="preserve"> (1 </w:t>
      </w:r>
      <w:proofErr w:type="spellStart"/>
      <w:r w:rsidRPr="00FE5A4C">
        <w:rPr>
          <w:sz w:val="24"/>
          <w:szCs w:val="24"/>
          <w:lang w:val="en-US"/>
        </w:rPr>
        <w:t>lb</w:t>
      </w:r>
      <w:proofErr w:type="spellEnd"/>
      <w:r w:rsidRPr="00FE5A4C">
        <w:rPr>
          <w:sz w:val="24"/>
          <w:szCs w:val="24"/>
          <w:lang w:val="en-US"/>
        </w:rPr>
        <w:t>)</w:t>
      </w:r>
    </w:p>
    <w:p w14:paraId="28DC1B32" w14:textId="1BB9D85C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Soft, spongy, and melt in your mouth milk balls drenched in syrup. One order comes with one pound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12.99</w:t>
      </w:r>
    </w:p>
    <w:p w14:paraId="18A46D90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2D362615" w14:textId="42CB9F20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b/>
          <w:bCs/>
          <w:sz w:val="24"/>
          <w:szCs w:val="24"/>
          <w:lang w:val="en-US"/>
        </w:rPr>
        <w:t>Milk Cake</w:t>
      </w:r>
      <w:r w:rsidRPr="00FE5A4C">
        <w:rPr>
          <w:sz w:val="24"/>
          <w:szCs w:val="24"/>
          <w:lang w:val="en-US"/>
        </w:rPr>
        <w:t xml:space="preserve"> (Per Piece)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2.49</w:t>
      </w:r>
    </w:p>
    <w:p w14:paraId="1E878DE0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115FD14B" w14:textId="770BE61B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b/>
          <w:bCs/>
          <w:sz w:val="24"/>
          <w:szCs w:val="24"/>
          <w:lang w:val="en-US"/>
        </w:rPr>
        <w:t>Milk Cake</w:t>
      </w:r>
      <w:r w:rsidRPr="00FE5A4C">
        <w:rPr>
          <w:sz w:val="24"/>
          <w:szCs w:val="24"/>
          <w:lang w:val="en-US"/>
        </w:rPr>
        <w:t xml:space="preserve"> (1 </w:t>
      </w:r>
      <w:proofErr w:type="spellStart"/>
      <w:r w:rsidRPr="00FE5A4C">
        <w:rPr>
          <w:sz w:val="24"/>
          <w:szCs w:val="24"/>
          <w:lang w:val="en-US"/>
        </w:rPr>
        <w:t>lb</w:t>
      </w:r>
      <w:proofErr w:type="spellEnd"/>
      <w:r w:rsidRPr="00FE5A4C">
        <w:rPr>
          <w:sz w:val="24"/>
          <w:szCs w:val="24"/>
          <w:lang w:val="en-US"/>
        </w:rPr>
        <w:t>)</w:t>
      </w:r>
    </w:p>
    <w:p w14:paraId="27ADF949" w14:textId="5B002BA0" w:rsidR="00FE5A4C" w:rsidRPr="00FE5A4C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One order comes with one pound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14.99</w:t>
      </w:r>
    </w:p>
    <w:p w14:paraId="19B18DD1" w14:textId="77777777" w:rsidR="00FE5A4C" w:rsidRDefault="00FE5A4C" w:rsidP="00FE5A4C">
      <w:pPr>
        <w:rPr>
          <w:b/>
          <w:bCs/>
          <w:sz w:val="24"/>
          <w:szCs w:val="24"/>
          <w:lang w:val="en-US"/>
        </w:rPr>
      </w:pPr>
    </w:p>
    <w:p w14:paraId="58413D7C" w14:textId="515A8BC9" w:rsidR="00FE5A4C" w:rsidRPr="00FE5A4C" w:rsidRDefault="00FE5A4C" w:rsidP="00FE5A4C">
      <w:pPr>
        <w:rPr>
          <w:sz w:val="24"/>
          <w:szCs w:val="24"/>
          <w:lang w:val="en-US"/>
        </w:rPr>
      </w:pPr>
      <w:proofErr w:type="spellStart"/>
      <w:r w:rsidRPr="00FE5A4C">
        <w:rPr>
          <w:b/>
          <w:bCs/>
          <w:sz w:val="24"/>
          <w:szCs w:val="24"/>
          <w:lang w:val="en-US"/>
        </w:rPr>
        <w:t>Rasmalai</w:t>
      </w:r>
      <w:proofErr w:type="spellEnd"/>
      <w:r w:rsidRPr="00FE5A4C">
        <w:rPr>
          <w:sz w:val="24"/>
          <w:szCs w:val="24"/>
          <w:lang w:val="en-US"/>
        </w:rPr>
        <w:t xml:space="preserve"> (3 pcs)</w:t>
      </w:r>
    </w:p>
    <w:p w14:paraId="4C9B2011" w14:textId="4B9A3EB3" w:rsidR="008B108D" w:rsidRDefault="00FE5A4C" w:rsidP="00FE5A4C">
      <w:pPr>
        <w:rPr>
          <w:sz w:val="24"/>
          <w:szCs w:val="24"/>
          <w:lang w:val="en-US"/>
        </w:rPr>
      </w:pPr>
      <w:r w:rsidRPr="00FE5A4C">
        <w:rPr>
          <w:sz w:val="24"/>
          <w:szCs w:val="24"/>
          <w:lang w:val="en-US"/>
        </w:rPr>
        <w:t>Made with spongy cottage cheese balls dunked into an aromatic milk syrup. One order comes with three pieces.</w:t>
      </w:r>
      <w:r>
        <w:rPr>
          <w:sz w:val="24"/>
          <w:szCs w:val="24"/>
          <w:lang w:val="en-US"/>
        </w:rPr>
        <w:t xml:space="preserve"> Price : </w:t>
      </w:r>
      <w:r w:rsidRPr="00FE5A4C">
        <w:rPr>
          <w:sz w:val="24"/>
          <w:szCs w:val="24"/>
          <w:lang w:val="en-US"/>
        </w:rPr>
        <w:t>$5.99</w:t>
      </w:r>
    </w:p>
    <w:p w14:paraId="77644692" w14:textId="5CF43E4E" w:rsidR="00FE5A4C" w:rsidRDefault="00FE5A4C" w:rsidP="00FE5A4C">
      <w:pPr>
        <w:rPr>
          <w:sz w:val="24"/>
          <w:szCs w:val="24"/>
          <w:lang w:val="en-US"/>
        </w:rPr>
      </w:pPr>
    </w:p>
    <w:p w14:paraId="21072C80" w14:textId="2B42EF23" w:rsidR="00FE5A4C" w:rsidRDefault="00FE5A4C" w:rsidP="00FE5A4C">
      <w:pPr>
        <w:rPr>
          <w:sz w:val="24"/>
          <w:szCs w:val="24"/>
          <w:lang w:val="en-US"/>
        </w:rPr>
      </w:pPr>
    </w:p>
    <w:p w14:paraId="41DCD3E0" w14:textId="4FB92120" w:rsidR="00FE5A4C" w:rsidRDefault="00FE5A4C" w:rsidP="00FE5A4C">
      <w:pPr>
        <w:rPr>
          <w:sz w:val="24"/>
          <w:szCs w:val="24"/>
          <w:lang w:val="en-US"/>
        </w:rPr>
      </w:pPr>
    </w:p>
    <w:p w14:paraId="0C389FEC" w14:textId="735BC54C" w:rsidR="00FE5A4C" w:rsidRDefault="00FE5A4C" w:rsidP="00FE5A4C">
      <w:pPr>
        <w:rPr>
          <w:sz w:val="24"/>
          <w:szCs w:val="24"/>
          <w:lang w:val="en-US"/>
        </w:rPr>
      </w:pPr>
    </w:p>
    <w:p w14:paraId="22ACE707" w14:textId="572FA594" w:rsidR="00FE5A4C" w:rsidRDefault="00FE5A4C" w:rsidP="00FE5A4C">
      <w:pPr>
        <w:rPr>
          <w:sz w:val="28"/>
          <w:szCs w:val="28"/>
          <w:u w:val="single"/>
          <w:lang w:val="en-US"/>
        </w:rPr>
      </w:pPr>
      <w:r>
        <w:rPr>
          <w:sz w:val="28"/>
          <w:szCs w:val="28"/>
          <w:u w:val="single"/>
          <w:lang w:val="en-US"/>
        </w:rPr>
        <w:lastRenderedPageBreak/>
        <w:t>McDonald’s</w:t>
      </w:r>
    </w:p>
    <w:p w14:paraId="6E4EAED7" w14:textId="77777777" w:rsidR="00FE5A4C" w:rsidRDefault="00FE5A4C" w:rsidP="00FE5A4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ogo :</w:t>
      </w:r>
    </w:p>
    <w:p w14:paraId="59F00916" w14:textId="5B965F05" w:rsidR="00FE5A4C" w:rsidRDefault="00FE5A4C" w:rsidP="00FE5A4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FE5A4C">
        <w:rPr>
          <w:noProof/>
        </w:rPr>
        <w:drawing>
          <wp:inline distT="0" distB="0" distL="0" distR="0" wp14:anchorId="630071E4" wp14:editId="7941D4D9">
            <wp:extent cx="1211580" cy="12115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158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838D4" w14:textId="7474342B" w:rsidR="00FE5A4C" w:rsidRDefault="00FE5A4C" w:rsidP="00FE5A4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ide image : </w:t>
      </w:r>
    </w:p>
    <w:p w14:paraId="290253A7" w14:textId="41C6FEB2" w:rsidR="00FE5A4C" w:rsidRDefault="00FE5A4C" w:rsidP="00FE5A4C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E81EF33" wp14:editId="4C0DA02F">
            <wp:extent cx="2987040" cy="29870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5C16B" w14:textId="321BA867" w:rsidR="00FE5A4C" w:rsidRDefault="00FE5A4C" w:rsidP="00FE5A4C">
      <w:pPr>
        <w:rPr>
          <w:sz w:val="24"/>
          <w:szCs w:val="24"/>
          <w:lang w:val="en-US"/>
        </w:rPr>
      </w:pPr>
    </w:p>
    <w:p w14:paraId="6A185646" w14:textId="5BE617F8" w:rsidR="00FE5A4C" w:rsidRDefault="00FE5A4C" w:rsidP="00FE5A4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elivery Time - 21 - 31 minutes </w:t>
      </w:r>
    </w:p>
    <w:p w14:paraId="18D2BB72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7762756D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08ACF660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069D3B7B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5F4E251E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25CA56F8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1EA25116" w14:textId="77777777" w:rsidR="009B05A9" w:rsidRDefault="009B05A9" w:rsidP="00FE5A4C">
      <w:pPr>
        <w:rPr>
          <w:i/>
          <w:iCs/>
          <w:sz w:val="24"/>
          <w:szCs w:val="24"/>
          <w:lang w:val="en-US"/>
        </w:rPr>
      </w:pPr>
    </w:p>
    <w:p w14:paraId="25325C9D" w14:textId="5E7737BE" w:rsidR="00FE5A4C" w:rsidRPr="009B05A9" w:rsidRDefault="00FE5A4C" w:rsidP="00FE5A4C">
      <w:pPr>
        <w:rPr>
          <w:i/>
          <w:iCs/>
          <w:sz w:val="24"/>
          <w:szCs w:val="24"/>
          <w:lang w:val="en-US"/>
        </w:rPr>
      </w:pPr>
      <w:r w:rsidRPr="009B05A9">
        <w:rPr>
          <w:i/>
          <w:iCs/>
          <w:sz w:val="24"/>
          <w:szCs w:val="24"/>
          <w:lang w:val="en-US"/>
        </w:rPr>
        <w:lastRenderedPageBreak/>
        <w:t>Breakfast Sand</w:t>
      </w:r>
      <w:r w:rsidR="009B05A9" w:rsidRPr="009B05A9">
        <w:rPr>
          <w:i/>
          <w:iCs/>
          <w:sz w:val="24"/>
          <w:szCs w:val="24"/>
          <w:lang w:val="en-US"/>
        </w:rPr>
        <w:t>wiches meals</w:t>
      </w:r>
    </w:p>
    <w:p w14:paraId="6BD54481" w14:textId="2B61C05F" w:rsidR="009B05A9" w:rsidRPr="009B05A9" w:rsidRDefault="009B05A9" w:rsidP="009B05A9">
      <w:pPr>
        <w:rPr>
          <w:sz w:val="24"/>
          <w:szCs w:val="24"/>
          <w:lang w:val="en-US"/>
        </w:rPr>
      </w:pPr>
      <w:r w:rsidRPr="009B05A9">
        <w:rPr>
          <w:b/>
          <w:bCs/>
          <w:sz w:val="24"/>
          <w:szCs w:val="24"/>
          <w:lang w:val="en-US"/>
        </w:rPr>
        <w:t>Sausage 'N Egg McMuffin Extra Value Meal</w:t>
      </w:r>
      <w:r w:rsidRPr="009B05A9">
        <w:rPr>
          <w:sz w:val="24"/>
          <w:szCs w:val="24"/>
          <w:lang w:val="en-US"/>
        </w:rPr>
        <w:t xml:space="preserve"> [590.0 Cals</w:t>
      </w:r>
      <w:r>
        <w:rPr>
          <w:sz w:val="24"/>
          <w:szCs w:val="24"/>
          <w:lang w:val="en-US"/>
        </w:rPr>
        <w:t>]</w:t>
      </w:r>
    </w:p>
    <w:p w14:paraId="7DBDAE1D" w14:textId="601DD500" w:rsidR="009B05A9" w:rsidRDefault="009B05A9" w:rsidP="009B05A9">
      <w:pPr>
        <w:rPr>
          <w:sz w:val="24"/>
          <w:szCs w:val="24"/>
          <w:lang w:val="en-US"/>
        </w:rPr>
      </w:pPr>
      <w:r w:rsidRPr="009B05A9">
        <w:rPr>
          <w:sz w:val="24"/>
          <w:szCs w:val="24"/>
          <w:lang w:val="en-US"/>
        </w:rPr>
        <w:t>$6.59</w:t>
      </w:r>
    </w:p>
    <w:p w14:paraId="73814EB1" w14:textId="42B4D982" w:rsidR="009B05A9" w:rsidRDefault="009B05A9" w:rsidP="009B05A9">
      <w:pPr>
        <w:rPr>
          <w:sz w:val="24"/>
          <w:szCs w:val="24"/>
          <w:lang w:val="en-US"/>
        </w:rPr>
      </w:pPr>
    </w:p>
    <w:p w14:paraId="669E73EF" w14:textId="133F0BD1" w:rsidR="009B05A9" w:rsidRPr="009B05A9" w:rsidRDefault="009B05A9" w:rsidP="009B05A9">
      <w:pPr>
        <w:rPr>
          <w:sz w:val="24"/>
          <w:szCs w:val="24"/>
          <w:lang w:val="en-US"/>
        </w:rPr>
      </w:pPr>
      <w:r w:rsidRPr="009B05A9">
        <w:rPr>
          <w:b/>
          <w:bCs/>
          <w:sz w:val="24"/>
          <w:szCs w:val="24"/>
          <w:lang w:val="en-US"/>
        </w:rPr>
        <w:t>Sausage McMuffin Extra Value Meal</w:t>
      </w:r>
      <w:r w:rsidRPr="009B05A9">
        <w:rPr>
          <w:sz w:val="24"/>
          <w:szCs w:val="24"/>
          <w:lang w:val="en-US"/>
        </w:rPr>
        <w:t xml:space="preserve"> [530.0 Cals]</w:t>
      </w:r>
    </w:p>
    <w:p w14:paraId="2F0917C9" w14:textId="74B501A0" w:rsidR="009B05A9" w:rsidRDefault="009B05A9" w:rsidP="009B05A9">
      <w:pPr>
        <w:rPr>
          <w:sz w:val="24"/>
          <w:szCs w:val="24"/>
          <w:lang w:val="en-US"/>
        </w:rPr>
      </w:pPr>
      <w:r w:rsidRPr="009B05A9">
        <w:rPr>
          <w:sz w:val="24"/>
          <w:szCs w:val="24"/>
          <w:lang w:val="en-US"/>
        </w:rPr>
        <w:t>$5.49</w:t>
      </w:r>
    </w:p>
    <w:p w14:paraId="5F0C59E0" w14:textId="77E0BEDD" w:rsidR="009B05A9" w:rsidRDefault="009B05A9" w:rsidP="009B05A9">
      <w:pPr>
        <w:rPr>
          <w:sz w:val="24"/>
          <w:szCs w:val="24"/>
          <w:lang w:val="en-US"/>
        </w:rPr>
      </w:pPr>
    </w:p>
    <w:p w14:paraId="6ACD26BE" w14:textId="4774997A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 xml:space="preserve">Sausage </w:t>
      </w:r>
      <w:proofErr w:type="spellStart"/>
      <w:r w:rsidRPr="005328E3">
        <w:rPr>
          <w:b/>
          <w:bCs/>
          <w:sz w:val="24"/>
          <w:szCs w:val="24"/>
          <w:lang w:val="en-US"/>
        </w:rPr>
        <w:t>McGriddle</w:t>
      </w:r>
      <w:proofErr w:type="spellEnd"/>
      <w:r w:rsidRPr="005328E3">
        <w:rPr>
          <w:b/>
          <w:bCs/>
          <w:sz w:val="24"/>
          <w:szCs w:val="24"/>
          <w:lang w:val="en-US"/>
        </w:rPr>
        <w:t xml:space="preserve"> Extra Value Meal</w:t>
      </w:r>
      <w:r w:rsidRPr="005328E3">
        <w:rPr>
          <w:sz w:val="24"/>
          <w:szCs w:val="24"/>
          <w:lang w:val="en-US"/>
        </w:rPr>
        <w:t xml:space="preserve"> [560.0 Cals]</w:t>
      </w:r>
    </w:p>
    <w:p w14:paraId="040711FC" w14:textId="5F30A600" w:rsidR="009B05A9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6.49</w:t>
      </w:r>
    </w:p>
    <w:p w14:paraId="685D2F2E" w14:textId="59E7E81A" w:rsidR="005328E3" w:rsidRDefault="005328E3" w:rsidP="005328E3">
      <w:pPr>
        <w:rPr>
          <w:sz w:val="24"/>
          <w:szCs w:val="24"/>
          <w:lang w:val="en-US"/>
        </w:rPr>
      </w:pPr>
    </w:p>
    <w:p w14:paraId="14A8AE6B" w14:textId="4F4CE47B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 xml:space="preserve">Bacon, Egg &amp; Cheese </w:t>
      </w:r>
      <w:proofErr w:type="spellStart"/>
      <w:r w:rsidRPr="005328E3">
        <w:rPr>
          <w:b/>
          <w:bCs/>
          <w:sz w:val="24"/>
          <w:szCs w:val="24"/>
          <w:lang w:val="en-US"/>
        </w:rPr>
        <w:t>McGriddles</w:t>
      </w:r>
      <w:proofErr w:type="spellEnd"/>
      <w:r w:rsidRPr="005328E3">
        <w:rPr>
          <w:b/>
          <w:bCs/>
          <w:sz w:val="24"/>
          <w:szCs w:val="24"/>
          <w:lang w:val="en-US"/>
        </w:rPr>
        <w:t xml:space="preserve"> Extra Value Meal</w:t>
      </w:r>
      <w:r w:rsidRPr="005328E3">
        <w:rPr>
          <w:sz w:val="24"/>
          <w:szCs w:val="24"/>
          <w:lang w:val="en-US"/>
        </w:rPr>
        <w:t xml:space="preserve"> [560.0 Cals]</w:t>
      </w:r>
    </w:p>
    <w:p w14:paraId="30C018F8" w14:textId="53E62344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6.99</w:t>
      </w:r>
    </w:p>
    <w:p w14:paraId="3EE3C6B6" w14:textId="434B1A3F" w:rsidR="005328E3" w:rsidRDefault="005328E3" w:rsidP="005328E3">
      <w:pPr>
        <w:rPr>
          <w:sz w:val="24"/>
          <w:szCs w:val="24"/>
          <w:lang w:val="en-US"/>
        </w:rPr>
      </w:pPr>
    </w:p>
    <w:p w14:paraId="333AAC78" w14:textId="2FAB1D4F" w:rsidR="005328E3" w:rsidRDefault="005328E3" w:rsidP="005328E3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 xml:space="preserve">Hot Drinks </w:t>
      </w:r>
    </w:p>
    <w:p w14:paraId="16097673" w14:textId="3E0F84D7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Premium Roast Brewed Coffee</w:t>
      </w:r>
      <w:r w:rsidRPr="005328E3">
        <w:rPr>
          <w:sz w:val="24"/>
          <w:szCs w:val="24"/>
          <w:lang w:val="en-US"/>
        </w:rPr>
        <w:t xml:space="preserve"> [3.0 Cals]</w:t>
      </w:r>
    </w:p>
    <w:p w14:paraId="52903544" w14:textId="7468145E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49</w:t>
      </w:r>
    </w:p>
    <w:p w14:paraId="3A90A955" w14:textId="77777777" w:rsidR="005328E3" w:rsidRDefault="005328E3" w:rsidP="005328E3">
      <w:pPr>
        <w:rPr>
          <w:b/>
          <w:bCs/>
          <w:sz w:val="24"/>
          <w:szCs w:val="24"/>
          <w:lang w:val="en-US"/>
        </w:rPr>
      </w:pPr>
    </w:p>
    <w:p w14:paraId="732D3283" w14:textId="064FB2F2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Premium Roast Decaf Coffee</w:t>
      </w:r>
      <w:r w:rsidRPr="005328E3">
        <w:rPr>
          <w:sz w:val="24"/>
          <w:szCs w:val="24"/>
          <w:lang w:val="en-US"/>
        </w:rPr>
        <w:t xml:space="preserve"> [0.0 Cals]</w:t>
      </w:r>
    </w:p>
    <w:p w14:paraId="57E23DA7" w14:textId="1CDAF369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49</w:t>
      </w:r>
    </w:p>
    <w:p w14:paraId="25A8F45D" w14:textId="77777777" w:rsidR="005328E3" w:rsidRDefault="005328E3" w:rsidP="005328E3">
      <w:pPr>
        <w:rPr>
          <w:b/>
          <w:bCs/>
          <w:sz w:val="24"/>
          <w:szCs w:val="24"/>
          <w:lang w:val="en-US"/>
        </w:rPr>
      </w:pPr>
    </w:p>
    <w:p w14:paraId="0C1BB80D" w14:textId="77777777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Peppermint Tea</w:t>
      </w:r>
      <w:r w:rsidRPr="005328E3">
        <w:rPr>
          <w:sz w:val="24"/>
          <w:szCs w:val="24"/>
          <w:lang w:val="en-US"/>
        </w:rPr>
        <w:t xml:space="preserve"> [0.0 Cals]</w:t>
      </w:r>
    </w:p>
    <w:p w14:paraId="16B8B86C" w14:textId="1F4DF0CD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49</w:t>
      </w:r>
    </w:p>
    <w:p w14:paraId="1418E076" w14:textId="77777777" w:rsidR="005328E3" w:rsidRDefault="005328E3" w:rsidP="005328E3">
      <w:pPr>
        <w:rPr>
          <w:b/>
          <w:bCs/>
          <w:sz w:val="24"/>
          <w:szCs w:val="24"/>
          <w:lang w:val="en-US"/>
        </w:rPr>
      </w:pPr>
    </w:p>
    <w:p w14:paraId="4D6C3EFB" w14:textId="669F9B62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Green Tea</w:t>
      </w:r>
      <w:r w:rsidRPr="005328E3">
        <w:rPr>
          <w:sz w:val="24"/>
          <w:szCs w:val="24"/>
          <w:lang w:val="en-US"/>
        </w:rPr>
        <w:t xml:space="preserve"> [0.0 Cals]</w:t>
      </w:r>
    </w:p>
    <w:p w14:paraId="1B740ADC" w14:textId="1B475802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49</w:t>
      </w:r>
    </w:p>
    <w:p w14:paraId="5C1682AA" w14:textId="77777777" w:rsidR="005328E3" w:rsidRDefault="005328E3" w:rsidP="005328E3">
      <w:pPr>
        <w:rPr>
          <w:b/>
          <w:bCs/>
          <w:sz w:val="24"/>
          <w:szCs w:val="24"/>
          <w:lang w:val="en-US"/>
        </w:rPr>
      </w:pPr>
    </w:p>
    <w:p w14:paraId="1B07F728" w14:textId="509B4425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Latte (2% Milk)</w:t>
      </w:r>
      <w:r w:rsidRPr="005328E3">
        <w:rPr>
          <w:sz w:val="24"/>
          <w:szCs w:val="24"/>
          <w:lang w:val="en-US"/>
        </w:rPr>
        <w:t xml:space="preserve"> [130.0 Cals]</w:t>
      </w:r>
      <w:r>
        <w:rPr>
          <w:sz w:val="24"/>
          <w:szCs w:val="24"/>
          <w:lang w:val="en-US"/>
        </w:rPr>
        <w:t xml:space="preserve"> Price  : </w:t>
      </w:r>
      <w:r w:rsidRPr="005328E3">
        <w:rPr>
          <w:sz w:val="24"/>
          <w:szCs w:val="24"/>
          <w:lang w:val="en-US"/>
        </w:rPr>
        <w:t>$2.69</w:t>
      </w:r>
    </w:p>
    <w:p w14:paraId="01ADE7A2" w14:textId="0326D448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lastRenderedPageBreak/>
        <w:t>French Vanilla Latte</w:t>
      </w:r>
      <w:r w:rsidRPr="005328E3">
        <w:rPr>
          <w:sz w:val="24"/>
          <w:szCs w:val="24"/>
          <w:lang w:val="en-US"/>
        </w:rPr>
        <w:t xml:space="preserve"> (2% Milk) [180.0 Cals]</w:t>
      </w:r>
    </w:p>
    <w:p w14:paraId="6F921276" w14:textId="03AA6EAB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3.19</w:t>
      </w:r>
    </w:p>
    <w:p w14:paraId="3C645A43" w14:textId="70E7927C" w:rsidR="005328E3" w:rsidRDefault="005328E3" w:rsidP="005328E3">
      <w:pPr>
        <w:rPr>
          <w:sz w:val="24"/>
          <w:szCs w:val="24"/>
          <w:lang w:val="en-US"/>
        </w:rPr>
      </w:pPr>
    </w:p>
    <w:p w14:paraId="7EEBA2C4" w14:textId="4E61D28E" w:rsidR="005328E3" w:rsidRDefault="005328E3" w:rsidP="005328E3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 xml:space="preserve">Snacks and sides </w:t>
      </w:r>
    </w:p>
    <w:p w14:paraId="4A4C26B1" w14:textId="77777777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Hash Brown</w:t>
      </w:r>
      <w:r w:rsidRPr="005328E3">
        <w:rPr>
          <w:sz w:val="24"/>
          <w:szCs w:val="24"/>
          <w:lang w:val="en-US"/>
        </w:rPr>
        <w:t xml:space="preserve"> [160.0 Cals]</w:t>
      </w:r>
    </w:p>
    <w:p w14:paraId="19D76189" w14:textId="667540B8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99</w:t>
      </w:r>
    </w:p>
    <w:p w14:paraId="3B40CCAE" w14:textId="77777777" w:rsidR="005328E3" w:rsidRDefault="005328E3" w:rsidP="005328E3">
      <w:pPr>
        <w:rPr>
          <w:sz w:val="24"/>
          <w:szCs w:val="24"/>
          <w:lang w:val="en-US"/>
        </w:rPr>
      </w:pPr>
    </w:p>
    <w:p w14:paraId="1E8D6EAB" w14:textId="77777777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Blueberry Muffin</w:t>
      </w:r>
      <w:r w:rsidRPr="005328E3">
        <w:rPr>
          <w:sz w:val="24"/>
          <w:szCs w:val="24"/>
          <w:lang w:val="en-US"/>
        </w:rPr>
        <w:t xml:space="preserve"> [430.0 Cals]</w:t>
      </w:r>
    </w:p>
    <w:p w14:paraId="52F87D5F" w14:textId="129C8220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69</w:t>
      </w:r>
    </w:p>
    <w:p w14:paraId="1938BE20" w14:textId="77777777" w:rsidR="005328E3" w:rsidRDefault="005328E3" w:rsidP="005328E3">
      <w:pPr>
        <w:rPr>
          <w:sz w:val="24"/>
          <w:szCs w:val="24"/>
          <w:lang w:val="en-US"/>
        </w:rPr>
      </w:pPr>
    </w:p>
    <w:p w14:paraId="7B893403" w14:textId="54B31DBE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Banana Chocolate Chunk Muffin</w:t>
      </w:r>
      <w:r w:rsidRPr="005328E3">
        <w:rPr>
          <w:sz w:val="24"/>
          <w:szCs w:val="24"/>
          <w:lang w:val="en-US"/>
        </w:rPr>
        <w:t xml:space="preserve"> [430.0 Cals]</w:t>
      </w:r>
    </w:p>
    <w:p w14:paraId="5FF1C03E" w14:textId="7688F749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69</w:t>
      </w:r>
    </w:p>
    <w:p w14:paraId="7F838F9F" w14:textId="77777777" w:rsidR="005328E3" w:rsidRDefault="005328E3" w:rsidP="005328E3">
      <w:pPr>
        <w:rPr>
          <w:sz w:val="24"/>
          <w:szCs w:val="24"/>
          <w:lang w:val="en-US"/>
        </w:rPr>
      </w:pPr>
    </w:p>
    <w:p w14:paraId="028E286D" w14:textId="6C7CEEE7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 xml:space="preserve">Fruit &amp; </w:t>
      </w:r>
      <w:proofErr w:type="spellStart"/>
      <w:r w:rsidRPr="005328E3">
        <w:rPr>
          <w:b/>
          <w:bCs/>
          <w:sz w:val="24"/>
          <w:szCs w:val="24"/>
          <w:lang w:val="en-US"/>
        </w:rPr>
        <w:t>Fibre</w:t>
      </w:r>
      <w:proofErr w:type="spellEnd"/>
      <w:r w:rsidRPr="005328E3">
        <w:rPr>
          <w:b/>
          <w:bCs/>
          <w:sz w:val="24"/>
          <w:szCs w:val="24"/>
          <w:lang w:val="en-US"/>
        </w:rPr>
        <w:t xml:space="preserve"> Muffin</w:t>
      </w:r>
      <w:r w:rsidRPr="005328E3">
        <w:rPr>
          <w:sz w:val="24"/>
          <w:szCs w:val="24"/>
          <w:lang w:val="en-US"/>
        </w:rPr>
        <w:t xml:space="preserve"> [380.0 Cals]</w:t>
      </w:r>
    </w:p>
    <w:p w14:paraId="046D5337" w14:textId="10F7B901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69</w:t>
      </w:r>
    </w:p>
    <w:p w14:paraId="0A810600" w14:textId="12CFEF0A" w:rsidR="005328E3" w:rsidRDefault="005328E3" w:rsidP="005328E3">
      <w:pPr>
        <w:rPr>
          <w:sz w:val="24"/>
          <w:szCs w:val="24"/>
          <w:lang w:val="en-US"/>
        </w:rPr>
      </w:pPr>
    </w:p>
    <w:p w14:paraId="4B07A630" w14:textId="5599130E" w:rsidR="005328E3" w:rsidRPr="005328E3" w:rsidRDefault="005328E3" w:rsidP="005328E3">
      <w:pPr>
        <w:rPr>
          <w:sz w:val="24"/>
          <w:szCs w:val="24"/>
          <w:lang w:val="en-US"/>
        </w:rPr>
      </w:pPr>
      <w:r w:rsidRPr="005328E3">
        <w:rPr>
          <w:b/>
          <w:bCs/>
          <w:sz w:val="24"/>
          <w:szCs w:val="24"/>
          <w:lang w:val="en-US"/>
        </w:rPr>
        <w:t>Cranberry Orange Muffin</w:t>
      </w:r>
      <w:r w:rsidRPr="005328E3">
        <w:rPr>
          <w:sz w:val="24"/>
          <w:szCs w:val="24"/>
          <w:lang w:val="en-US"/>
        </w:rPr>
        <w:t xml:space="preserve"> [360.0 Cals]</w:t>
      </w:r>
    </w:p>
    <w:p w14:paraId="4E121F95" w14:textId="3FF8F006" w:rsidR="005328E3" w:rsidRDefault="005328E3" w:rsidP="005328E3">
      <w:pPr>
        <w:rPr>
          <w:sz w:val="24"/>
          <w:szCs w:val="24"/>
          <w:lang w:val="en-US"/>
        </w:rPr>
      </w:pPr>
      <w:r w:rsidRPr="005328E3">
        <w:rPr>
          <w:sz w:val="24"/>
          <w:szCs w:val="24"/>
          <w:lang w:val="en-US"/>
        </w:rPr>
        <w:t>$1.69</w:t>
      </w:r>
    </w:p>
    <w:p w14:paraId="4C1CF497" w14:textId="0DE0199A" w:rsidR="005328E3" w:rsidRDefault="005328E3" w:rsidP="005328E3">
      <w:pPr>
        <w:rPr>
          <w:sz w:val="24"/>
          <w:szCs w:val="24"/>
          <w:lang w:val="en-US"/>
        </w:rPr>
      </w:pPr>
    </w:p>
    <w:p w14:paraId="6942ED21" w14:textId="478FF011" w:rsidR="005328E3" w:rsidRDefault="005328E3" w:rsidP="005328E3">
      <w:pPr>
        <w:rPr>
          <w:sz w:val="24"/>
          <w:szCs w:val="24"/>
          <w:lang w:val="en-US"/>
        </w:rPr>
      </w:pPr>
    </w:p>
    <w:p w14:paraId="77F99749" w14:textId="3D2DC6ED" w:rsidR="005328E3" w:rsidRDefault="005328E3" w:rsidP="005328E3">
      <w:pPr>
        <w:rPr>
          <w:sz w:val="24"/>
          <w:szCs w:val="24"/>
          <w:lang w:val="en-US"/>
        </w:rPr>
      </w:pPr>
    </w:p>
    <w:p w14:paraId="2035523C" w14:textId="38A07CFF" w:rsidR="005328E3" w:rsidRDefault="005328E3" w:rsidP="005328E3">
      <w:pPr>
        <w:rPr>
          <w:sz w:val="24"/>
          <w:szCs w:val="24"/>
          <w:lang w:val="en-US"/>
        </w:rPr>
      </w:pPr>
    </w:p>
    <w:p w14:paraId="7FE81B20" w14:textId="06658853" w:rsidR="005328E3" w:rsidRDefault="005328E3" w:rsidP="005328E3">
      <w:pPr>
        <w:rPr>
          <w:sz w:val="24"/>
          <w:szCs w:val="24"/>
          <w:lang w:val="en-US"/>
        </w:rPr>
      </w:pPr>
    </w:p>
    <w:p w14:paraId="002B88A3" w14:textId="21257656" w:rsidR="005328E3" w:rsidRDefault="005328E3" w:rsidP="005328E3">
      <w:pPr>
        <w:rPr>
          <w:sz w:val="24"/>
          <w:szCs w:val="24"/>
          <w:lang w:val="en-US"/>
        </w:rPr>
      </w:pPr>
    </w:p>
    <w:p w14:paraId="35397FA9" w14:textId="79E34404" w:rsidR="005328E3" w:rsidRDefault="005328E3" w:rsidP="005328E3">
      <w:pPr>
        <w:rPr>
          <w:sz w:val="24"/>
          <w:szCs w:val="24"/>
          <w:lang w:val="en-US"/>
        </w:rPr>
      </w:pPr>
    </w:p>
    <w:p w14:paraId="1EB5548D" w14:textId="2D796BE2" w:rsidR="005328E3" w:rsidRDefault="005328E3" w:rsidP="005328E3">
      <w:pPr>
        <w:rPr>
          <w:sz w:val="24"/>
          <w:szCs w:val="24"/>
          <w:lang w:val="en-US"/>
        </w:rPr>
      </w:pPr>
    </w:p>
    <w:p w14:paraId="262C7B98" w14:textId="138E3C6E" w:rsidR="005328E3" w:rsidRDefault="005328E3" w:rsidP="005328E3">
      <w:pPr>
        <w:rPr>
          <w:sz w:val="24"/>
          <w:szCs w:val="24"/>
          <w:lang w:val="en-US"/>
        </w:rPr>
      </w:pPr>
    </w:p>
    <w:p w14:paraId="52B10301" w14:textId="56859A0F" w:rsidR="005328E3" w:rsidRDefault="005328E3" w:rsidP="005328E3">
      <w:pPr>
        <w:rPr>
          <w:sz w:val="24"/>
          <w:szCs w:val="24"/>
          <w:u w:val="single"/>
          <w:lang w:val="en-US"/>
        </w:rPr>
      </w:pPr>
      <w:r w:rsidRPr="00DF025F">
        <w:rPr>
          <w:sz w:val="24"/>
          <w:szCs w:val="24"/>
          <w:u w:val="single"/>
          <w:lang w:val="en-US"/>
        </w:rPr>
        <w:lastRenderedPageBreak/>
        <w:t>A</w:t>
      </w:r>
      <w:r w:rsidR="00DF025F" w:rsidRPr="00DF025F">
        <w:rPr>
          <w:sz w:val="24"/>
          <w:szCs w:val="24"/>
          <w:u w:val="single"/>
          <w:lang w:val="en-US"/>
        </w:rPr>
        <w:t>&amp;W</w:t>
      </w:r>
    </w:p>
    <w:p w14:paraId="6FCA8E4A" w14:textId="51513E82" w:rsidR="00DF025F" w:rsidRDefault="00DF025F" w:rsidP="005328E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Logo : </w:t>
      </w:r>
    </w:p>
    <w:p w14:paraId="34D7D78C" w14:textId="1B0E11DD" w:rsidR="00DF025F" w:rsidRDefault="00DF025F" w:rsidP="005328E3">
      <w:pPr>
        <w:rPr>
          <w:sz w:val="24"/>
          <w:szCs w:val="24"/>
          <w:lang w:val="en-US"/>
        </w:rPr>
      </w:pPr>
      <w:r w:rsidRPr="00DF025F">
        <w:rPr>
          <w:noProof/>
        </w:rPr>
        <w:drawing>
          <wp:inline distT="0" distB="0" distL="0" distR="0" wp14:anchorId="0ED0E389" wp14:editId="7EB5AF2B">
            <wp:extent cx="3086100" cy="1485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00DE6" w14:textId="6C452D8B" w:rsidR="00DF025F" w:rsidRDefault="00DF025F" w:rsidP="005328E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ide Image : </w:t>
      </w:r>
    </w:p>
    <w:p w14:paraId="34F13066" w14:textId="00C27940" w:rsidR="00DF025F" w:rsidRPr="00DF025F" w:rsidRDefault="00DF025F" w:rsidP="005328E3">
      <w:pPr>
        <w:rPr>
          <w:sz w:val="24"/>
          <w:szCs w:val="24"/>
          <w:lang w:val="en-US"/>
        </w:rPr>
      </w:pPr>
      <w:r w:rsidRPr="00DF025F">
        <w:rPr>
          <w:noProof/>
        </w:rPr>
        <w:drawing>
          <wp:inline distT="0" distB="0" distL="0" distR="0" wp14:anchorId="3FB24F16" wp14:editId="6955D956">
            <wp:extent cx="3970020" cy="22301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8618" cy="2240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D3E3" w14:textId="4BE36980" w:rsidR="00DF025F" w:rsidRDefault="00DF025F" w:rsidP="005328E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elivery Times : 36 - 46 minutes </w:t>
      </w:r>
    </w:p>
    <w:p w14:paraId="6E533A60" w14:textId="09F35DC7" w:rsidR="00DF025F" w:rsidRDefault="00DF025F" w:rsidP="005328E3">
      <w:pPr>
        <w:rPr>
          <w:sz w:val="24"/>
          <w:szCs w:val="24"/>
          <w:lang w:val="en-US"/>
        </w:rPr>
      </w:pPr>
    </w:p>
    <w:p w14:paraId="59FEE0F6" w14:textId="278C10DA" w:rsidR="00DF025F" w:rsidRDefault="00DF025F" w:rsidP="005328E3">
      <w:pPr>
        <w:rPr>
          <w:i/>
          <w:iCs/>
          <w:sz w:val="24"/>
          <w:szCs w:val="24"/>
          <w:lang w:val="en-US"/>
        </w:rPr>
      </w:pPr>
      <w:r w:rsidRPr="00DF025F">
        <w:rPr>
          <w:i/>
          <w:iCs/>
          <w:sz w:val="24"/>
          <w:szCs w:val="24"/>
          <w:lang w:val="en-US"/>
        </w:rPr>
        <w:t xml:space="preserve">Burgers </w:t>
      </w:r>
    </w:p>
    <w:p w14:paraId="67E09C1F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r w:rsidRPr="00DF025F">
        <w:rPr>
          <w:b/>
          <w:bCs/>
          <w:sz w:val="24"/>
          <w:szCs w:val="24"/>
          <w:lang w:val="en-US"/>
        </w:rPr>
        <w:t>Teen Burger</w:t>
      </w:r>
    </w:p>
    <w:p w14:paraId="73DEEB31" w14:textId="77777777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A 100% pure beef patty topped with cheddar cheese, bacon, lettuce, onion, tomato, pickles, and Teen® sauce, served on a freshly toasted sesame seed...</w:t>
      </w:r>
    </w:p>
    <w:p w14:paraId="436F44DA" w14:textId="49F1BF8B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6.59</w:t>
      </w:r>
    </w:p>
    <w:p w14:paraId="5A4E245E" w14:textId="77777777" w:rsidR="00DF025F" w:rsidRDefault="00DF025F" w:rsidP="00DF025F">
      <w:pPr>
        <w:rPr>
          <w:sz w:val="24"/>
          <w:szCs w:val="24"/>
          <w:lang w:val="en-US"/>
        </w:rPr>
      </w:pPr>
    </w:p>
    <w:p w14:paraId="45D9B385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r w:rsidRPr="00DF025F">
        <w:rPr>
          <w:b/>
          <w:bCs/>
          <w:sz w:val="24"/>
          <w:szCs w:val="24"/>
          <w:lang w:val="en-US"/>
        </w:rPr>
        <w:t>Double Teen Burger</w:t>
      </w:r>
    </w:p>
    <w:p w14:paraId="4BC8D4A0" w14:textId="77777777" w:rsidR="00DF025F" w:rsidRP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Two 100% pure beef patties topped with cheddar cheese, bacon, lettuce, tomato, pickles, and Teen® sauce, served on a freshly toasted bun.</w:t>
      </w:r>
    </w:p>
    <w:p w14:paraId="222CB41D" w14:textId="41AB6655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8.09</w:t>
      </w:r>
    </w:p>
    <w:p w14:paraId="0EF00150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proofErr w:type="spellStart"/>
      <w:r w:rsidRPr="00DF025F">
        <w:rPr>
          <w:b/>
          <w:bCs/>
          <w:sz w:val="24"/>
          <w:szCs w:val="24"/>
          <w:lang w:val="en-US"/>
        </w:rPr>
        <w:lastRenderedPageBreak/>
        <w:t>Mozza</w:t>
      </w:r>
      <w:proofErr w:type="spellEnd"/>
      <w:r w:rsidRPr="00DF025F">
        <w:rPr>
          <w:b/>
          <w:bCs/>
          <w:sz w:val="24"/>
          <w:szCs w:val="24"/>
          <w:lang w:val="en-US"/>
        </w:rPr>
        <w:t xml:space="preserve"> Burger</w:t>
      </w:r>
    </w:p>
    <w:p w14:paraId="286F2272" w14:textId="77777777" w:rsidR="00DF025F" w:rsidRP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A perfectly seasoned 100% pure beef patty – raised without the use of hormones or steroids – topped with real mozzarella cheese, mouth-watering bacon...</w:t>
      </w:r>
    </w:p>
    <w:p w14:paraId="6781B008" w14:textId="02D60112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6.49</w:t>
      </w:r>
    </w:p>
    <w:p w14:paraId="66F3B7A0" w14:textId="77777777" w:rsidR="00DF025F" w:rsidRDefault="00DF025F" w:rsidP="00DF025F">
      <w:pPr>
        <w:rPr>
          <w:sz w:val="24"/>
          <w:szCs w:val="24"/>
          <w:lang w:val="en-US"/>
        </w:rPr>
      </w:pPr>
    </w:p>
    <w:p w14:paraId="525C171A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r w:rsidRPr="00DF025F">
        <w:rPr>
          <w:b/>
          <w:bCs/>
          <w:sz w:val="24"/>
          <w:szCs w:val="24"/>
          <w:lang w:val="en-US"/>
        </w:rPr>
        <w:t>Cheddar Bacon Uncle Burger</w:t>
      </w:r>
    </w:p>
    <w:p w14:paraId="31EF2C1E" w14:textId="77777777" w:rsidR="00DF025F" w:rsidRP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A 5 oz 100% pure beef patty topped with cheddar cheese, bacon, red onion, lettuce, pickles and two slices of tomato, served on a freshly toasted...</w:t>
      </w:r>
    </w:p>
    <w:p w14:paraId="70FB9A4F" w14:textId="2ED855C9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8.49</w:t>
      </w:r>
    </w:p>
    <w:p w14:paraId="3C5FD6A3" w14:textId="77777777" w:rsidR="00DF025F" w:rsidRDefault="00DF025F" w:rsidP="00DF025F">
      <w:pPr>
        <w:rPr>
          <w:sz w:val="24"/>
          <w:szCs w:val="24"/>
          <w:lang w:val="en-US"/>
        </w:rPr>
      </w:pPr>
    </w:p>
    <w:p w14:paraId="1AF1F41F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r w:rsidRPr="00DF025F">
        <w:rPr>
          <w:b/>
          <w:bCs/>
          <w:sz w:val="24"/>
          <w:szCs w:val="24"/>
          <w:lang w:val="en-US"/>
        </w:rPr>
        <w:t>Mama Burger</w:t>
      </w:r>
    </w:p>
    <w:p w14:paraId="4F2EFB2A" w14:textId="77777777" w:rsidR="00DF025F" w:rsidRP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A perfectly seasoned 100% pure beef patty – raised without the use of hormones or steroids – topped with pickles, a slice of onion, ketchup, mustard,</w:t>
      </w:r>
    </w:p>
    <w:p w14:paraId="07445D1F" w14:textId="43BA0428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4.99</w:t>
      </w:r>
    </w:p>
    <w:p w14:paraId="523E3D4F" w14:textId="77777777" w:rsidR="00DF025F" w:rsidRDefault="00DF025F" w:rsidP="00DF025F">
      <w:pPr>
        <w:rPr>
          <w:sz w:val="24"/>
          <w:szCs w:val="24"/>
          <w:lang w:val="en-US"/>
        </w:rPr>
      </w:pPr>
    </w:p>
    <w:p w14:paraId="4A419FD7" w14:textId="77777777" w:rsidR="00DF025F" w:rsidRPr="00DF025F" w:rsidRDefault="00DF025F" w:rsidP="00DF025F">
      <w:pPr>
        <w:rPr>
          <w:b/>
          <w:bCs/>
          <w:sz w:val="24"/>
          <w:szCs w:val="24"/>
          <w:lang w:val="en-US"/>
        </w:rPr>
      </w:pPr>
      <w:r w:rsidRPr="00DF025F">
        <w:rPr>
          <w:b/>
          <w:bCs/>
          <w:sz w:val="24"/>
          <w:szCs w:val="24"/>
          <w:lang w:val="en-US"/>
        </w:rPr>
        <w:t>Beyond Meat Burger</w:t>
      </w:r>
    </w:p>
    <w:p w14:paraId="163CC7CD" w14:textId="77777777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A 3oz 100% plant-based protein patty - topped with tomato, lettuce, red onion, pickles, mayo, ketchup, and mustard, served on a freshly toasted...</w:t>
      </w:r>
    </w:p>
    <w:p w14:paraId="504F0540" w14:textId="7065E4E8" w:rsidR="00DF025F" w:rsidRDefault="00DF025F" w:rsidP="00DF025F">
      <w:pPr>
        <w:rPr>
          <w:sz w:val="24"/>
          <w:szCs w:val="24"/>
          <w:lang w:val="en-US"/>
        </w:rPr>
      </w:pPr>
      <w:r w:rsidRPr="00DF025F">
        <w:rPr>
          <w:sz w:val="24"/>
          <w:szCs w:val="24"/>
          <w:lang w:val="en-US"/>
        </w:rPr>
        <w:t>$7.19</w:t>
      </w:r>
    </w:p>
    <w:p w14:paraId="100B8E39" w14:textId="265BD097" w:rsidR="00704501" w:rsidRDefault="00704501" w:rsidP="00DF025F">
      <w:pPr>
        <w:rPr>
          <w:sz w:val="24"/>
          <w:szCs w:val="24"/>
          <w:lang w:val="en-US"/>
        </w:rPr>
      </w:pPr>
    </w:p>
    <w:p w14:paraId="2B5DE6F5" w14:textId="6182A9F3" w:rsidR="00704501" w:rsidRDefault="00704501" w:rsidP="00DF025F">
      <w:pPr>
        <w:rPr>
          <w:i/>
          <w:iCs/>
          <w:sz w:val="24"/>
          <w:szCs w:val="24"/>
          <w:lang w:val="en-US"/>
        </w:rPr>
      </w:pPr>
      <w:r w:rsidRPr="00704501">
        <w:rPr>
          <w:i/>
          <w:iCs/>
          <w:sz w:val="24"/>
          <w:szCs w:val="24"/>
          <w:lang w:val="en-US"/>
        </w:rPr>
        <w:t>Sides</w:t>
      </w:r>
    </w:p>
    <w:p w14:paraId="157FA957" w14:textId="77777777" w:rsidR="00704501" w:rsidRPr="00704501" w:rsidRDefault="00704501" w:rsidP="00704501">
      <w:pPr>
        <w:rPr>
          <w:b/>
          <w:bCs/>
          <w:sz w:val="24"/>
          <w:szCs w:val="24"/>
          <w:lang w:val="en-US"/>
        </w:rPr>
      </w:pPr>
      <w:r w:rsidRPr="00704501">
        <w:rPr>
          <w:b/>
          <w:bCs/>
          <w:sz w:val="24"/>
          <w:szCs w:val="24"/>
          <w:lang w:val="en-US"/>
        </w:rPr>
        <w:t>Russet Thick-Cut Fries</w:t>
      </w:r>
    </w:p>
    <w:p w14:paraId="5D903D21" w14:textId="77777777" w:rsidR="00704501" w:rsidRP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 xml:space="preserve">A&amp;W's fries are thick-cut and served with the skin on, so </w:t>
      </w:r>
      <w:proofErr w:type="gramStart"/>
      <w:r w:rsidRPr="00704501">
        <w:rPr>
          <w:sz w:val="24"/>
          <w:szCs w:val="24"/>
          <w:lang w:val="en-US"/>
        </w:rPr>
        <w:t>you’re</w:t>
      </w:r>
      <w:proofErr w:type="gramEnd"/>
      <w:r w:rsidRPr="00704501">
        <w:rPr>
          <w:sz w:val="24"/>
          <w:szCs w:val="24"/>
          <w:lang w:val="en-US"/>
        </w:rPr>
        <w:t xml:space="preserve"> always reminded that they’re made from 100% Canadian-grown Russet potatoes.</w:t>
      </w:r>
    </w:p>
    <w:p w14:paraId="6CBEC7AF" w14:textId="7E8A6735" w:rsid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$2.89</w:t>
      </w:r>
    </w:p>
    <w:p w14:paraId="22660EED" w14:textId="77777777" w:rsidR="00704501" w:rsidRDefault="00704501" w:rsidP="00704501">
      <w:pPr>
        <w:rPr>
          <w:b/>
          <w:bCs/>
          <w:sz w:val="24"/>
          <w:szCs w:val="24"/>
          <w:lang w:val="en-US"/>
        </w:rPr>
      </w:pPr>
    </w:p>
    <w:p w14:paraId="06F9A464" w14:textId="1D9619BC" w:rsidR="00704501" w:rsidRPr="00704501" w:rsidRDefault="00704501" w:rsidP="00704501">
      <w:pPr>
        <w:rPr>
          <w:b/>
          <w:bCs/>
          <w:sz w:val="24"/>
          <w:szCs w:val="24"/>
          <w:lang w:val="en-US"/>
        </w:rPr>
      </w:pPr>
      <w:r w:rsidRPr="00704501">
        <w:rPr>
          <w:b/>
          <w:bCs/>
          <w:sz w:val="24"/>
          <w:szCs w:val="24"/>
          <w:lang w:val="en-US"/>
        </w:rPr>
        <w:t>Onion Rings</w:t>
      </w:r>
    </w:p>
    <w:p w14:paraId="32244DEC" w14:textId="77777777" w:rsidR="00704501" w:rsidRP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A&amp;W's classic onion rings are handcrafted in-store, made from fresh onions.</w:t>
      </w:r>
    </w:p>
    <w:p w14:paraId="1D71C3FF" w14:textId="77777777" w:rsidR="004F441F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$4.39</w:t>
      </w:r>
    </w:p>
    <w:p w14:paraId="4CC46ED5" w14:textId="051BFAD1" w:rsidR="00704501" w:rsidRPr="004F441F" w:rsidRDefault="00704501" w:rsidP="00704501">
      <w:pPr>
        <w:rPr>
          <w:sz w:val="24"/>
          <w:szCs w:val="24"/>
          <w:lang w:val="en-US"/>
        </w:rPr>
      </w:pPr>
      <w:r w:rsidRPr="00704501">
        <w:rPr>
          <w:b/>
          <w:bCs/>
          <w:sz w:val="24"/>
          <w:szCs w:val="24"/>
          <w:lang w:val="en-US"/>
        </w:rPr>
        <w:lastRenderedPageBreak/>
        <w:t>Poutine</w:t>
      </w:r>
    </w:p>
    <w:p w14:paraId="26DCAF15" w14:textId="77777777" w:rsidR="00704501" w:rsidRP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Russet thick-cut fries served with cheese and gravy.</w:t>
      </w:r>
    </w:p>
    <w:p w14:paraId="56C91EB1" w14:textId="639DE2EB" w:rsid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$4.94</w:t>
      </w:r>
    </w:p>
    <w:p w14:paraId="7150462C" w14:textId="77777777" w:rsidR="00704501" w:rsidRDefault="00704501" w:rsidP="00704501">
      <w:pPr>
        <w:rPr>
          <w:b/>
          <w:bCs/>
          <w:sz w:val="24"/>
          <w:szCs w:val="24"/>
          <w:lang w:val="en-US"/>
        </w:rPr>
      </w:pPr>
    </w:p>
    <w:p w14:paraId="4AFF801A" w14:textId="40575478" w:rsidR="00704501" w:rsidRPr="00704501" w:rsidRDefault="00704501" w:rsidP="00704501">
      <w:pPr>
        <w:rPr>
          <w:b/>
          <w:bCs/>
          <w:sz w:val="24"/>
          <w:szCs w:val="24"/>
          <w:lang w:val="en-US"/>
        </w:rPr>
      </w:pPr>
      <w:r w:rsidRPr="00704501">
        <w:rPr>
          <w:b/>
          <w:bCs/>
          <w:sz w:val="24"/>
          <w:szCs w:val="24"/>
          <w:lang w:val="en-US"/>
        </w:rPr>
        <w:t>Hash Brown</w:t>
      </w:r>
    </w:p>
    <w:p w14:paraId="46E24355" w14:textId="77777777" w:rsidR="00704501" w:rsidRP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A&amp;W's golden-brown hash browns are made from the finest potatoes and cooked just the way you like them – fluffy on the inside and crispy on the...</w:t>
      </w:r>
    </w:p>
    <w:p w14:paraId="3B174583" w14:textId="414D6B0D" w:rsid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$1.89</w:t>
      </w:r>
    </w:p>
    <w:p w14:paraId="50126A33" w14:textId="77777777" w:rsidR="00704501" w:rsidRDefault="00704501" w:rsidP="00704501">
      <w:pPr>
        <w:rPr>
          <w:b/>
          <w:bCs/>
          <w:sz w:val="24"/>
          <w:szCs w:val="24"/>
          <w:lang w:val="en-US"/>
        </w:rPr>
      </w:pPr>
    </w:p>
    <w:p w14:paraId="07FBDA37" w14:textId="2FA10A3C" w:rsidR="00704501" w:rsidRPr="00704501" w:rsidRDefault="00704501" w:rsidP="00704501">
      <w:pPr>
        <w:rPr>
          <w:b/>
          <w:bCs/>
          <w:sz w:val="24"/>
          <w:szCs w:val="24"/>
          <w:lang w:val="en-US"/>
        </w:rPr>
      </w:pPr>
      <w:r w:rsidRPr="00704501">
        <w:rPr>
          <w:b/>
          <w:bCs/>
          <w:sz w:val="24"/>
          <w:szCs w:val="24"/>
          <w:lang w:val="en-US"/>
        </w:rPr>
        <w:t>Hot Apple Turnover</w:t>
      </w:r>
    </w:p>
    <w:p w14:paraId="63EF1F55" w14:textId="77777777" w:rsidR="00704501" w:rsidRP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Hot apple turnover dusted with cinnamon sugar.</w:t>
      </w:r>
    </w:p>
    <w:p w14:paraId="5210A62B" w14:textId="6D810E86" w:rsidR="00704501" w:rsidRDefault="00704501" w:rsidP="00704501">
      <w:pPr>
        <w:rPr>
          <w:sz w:val="24"/>
          <w:szCs w:val="24"/>
          <w:lang w:val="en-US"/>
        </w:rPr>
      </w:pPr>
      <w:r w:rsidRPr="00704501">
        <w:rPr>
          <w:sz w:val="24"/>
          <w:szCs w:val="24"/>
          <w:lang w:val="en-US"/>
        </w:rPr>
        <w:t>$1.29</w:t>
      </w:r>
    </w:p>
    <w:p w14:paraId="0B172F62" w14:textId="13816A18" w:rsidR="00704501" w:rsidRDefault="00704501" w:rsidP="00704501">
      <w:pPr>
        <w:rPr>
          <w:sz w:val="24"/>
          <w:szCs w:val="24"/>
          <w:lang w:val="en-US"/>
        </w:rPr>
      </w:pPr>
    </w:p>
    <w:p w14:paraId="66CFC3A1" w14:textId="2D3171F9" w:rsidR="00704501" w:rsidRDefault="00704501" w:rsidP="00704501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 xml:space="preserve">Beverages </w:t>
      </w:r>
    </w:p>
    <w:p w14:paraId="562412E4" w14:textId="77777777" w:rsidR="004F441F" w:rsidRPr="004F441F" w:rsidRDefault="004F441F" w:rsidP="004F441F">
      <w:pPr>
        <w:rPr>
          <w:b/>
          <w:bCs/>
          <w:sz w:val="24"/>
          <w:szCs w:val="24"/>
          <w:lang w:val="en-US"/>
        </w:rPr>
      </w:pPr>
      <w:r w:rsidRPr="004F441F">
        <w:rPr>
          <w:b/>
          <w:bCs/>
          <w:sz w:val="24"/>
          <w:szCs w:val="24"/>
          <w:lang w:val="en-US"/>
        </w:rPr>
        <w:t>Coffee</w:t>
      </w:r>
    </w:p>
    <w:p w14:paraId="40F5A406" w14:textId="77777777" w:rsidR="004F441F" w:rsidRP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Please specify milk, cream, and sugar in special instructions.</w:t>
      </w:r>
    </w:p>
    <w:p w14:paraId="5CEE2071" w14:textId="3954E6BB" w:rsid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$1.60</w:t>
      </w:r>
    </w:p>
    <w:p w14:paraId="09245979" w14:textId="528919A6" w:rsidR="004F441F" w:rsidRDefault="004F441F" w:rsidP="004F441F">
      <w:pPr>
        <w:rPr>
          <w:sz w:val="24"/>
          <w:szCs w:val="24"/>
          <w:lang w:val="en-US"/>
        </w:rPr>
      </w:pPr>
    </w:p>
    <w:p w14:paraId="35CDC9B9" w14:textId="77777777" w:rsidR="004F441F" w:rsidRPr="004F441F" w:rsidRDefault="004F441F" w:rsidP="004F441F">
      <w:pPr>
        <w:rPr>
          <w:b/>
          <w:bCs/>
          <w:sz w:val="24"/>
          <w:szCs w:val="24"/>
          <w:lang w:val="en-US"/>
        </w:rPr>
      </w:pPr>
      <w:r w:rsidRPr="004F441F">
        <w:rPr>
          <w:b/>
          <w:bCs/>
          <w:sz w:val="24"/>
          <w:szCs w:val="24"/>
          <w:lang w:val="en-US"/>
        </w:rPr>
        <w:t>Soft Drink</w:t>
      </w:r>
    </w:p>
    <w:p w14:paraId="32C09F9D" w14:textId="77777777" w:rsidR="004F441F" w:rsidRP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Fountain soft drinks in your choice of size.</w:t>
      </w:r>
    </w:p>
    <w:p w14:paraId="70A9D2F6" w14:textId="79B93850" w:rsid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$1.89</w:t>
      </w:r>
    </w:p>
    <w:p w14:paraId="51B23CC3" w14:textId="3DD1EDAA" w:rsidR="004F441F" w:rsidRDefault="004F441F" w:rsidP="004F441F">
      <w:pPr>
        <w:rPr>
          <w:sz w:val="24"/>
          <w:szCs w:val="24"/>
          <w:lang w:val="en-US"/>
        </w:rPr>
      </w:pPr>
    </w:p>
    <w:p w14:paraId="50944622" w14:textId="77777777" w:rsidR="004F441F" w:rsidRPr="004F441F" w:rsidRDefault="004F441F" w:rsidP="004F441F">
      <w:pPr>
        <w:rPr>
          <w:sz w:val="24"/>
          <w:szCs w:val="24"/>
          <w:lang w:val="en-US"/>
        </w:rPr>
      </w:pPr>
      <w:r w:rsidRPr="004F441F">
        <w:rPr>
          <w:b/>
          <w:bCs/>
          <w:sz w:val="24"/>
          <w:szCs w:val="24"/>
          <w:lang w:val="en-US"/>
        </w:rPr>
        <w:t>Dasani Bottled Water</w:t>
      </w:r>
      <w:r w:rsidRPr="004F441F">
        <w:rPr>
          <w:sz w:val="24"/>
          <w:szCs w:val="24"/>
          <w:lang w:val="en-US"/>
        </w:rPr>
        <w:t xml:space="preserve"> (591 ml)</w:t>
      </w:r>
    </w:p>
    <w:p w14:paraId="6353679B" w14:textId="77777777" w:rsidR="004F441F" w:rsidRP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Refreshing Dasani water.</w:t>
      </w:r>
    </w:p>
    <w:p w14:paraId="39977105" w14:textId="44DA68A2" w:rsidR="004F441F" w:rsidRDefault="004F441F" w:rsidP="004F441F">
      <w:pPr>
        <w:rPr>
          <w:sz w:val="24"/>
          <w:szCs w:val="24"/>
          <w:lang w:val="en-US"/>
        </w:rPr>
      </w:pPr>
      <w:r w:rsidRPr="004F441F">
        <w:rPr>
          <w:sz w:val="24"/>
          <w:szCs w:val="24"/>
          <w:lang w:val="en-US"/>
        </w:rPr>
        <w:t>$2.39</w:t>
      </w:r>
    </w:p>
    <w:p w14:paraId="3B9A8C53" w14:textId="09A5142D" w:rsidR="004F441F" w:rsidRDefault="004F441F" w:rsidP="004F441F">
      <w:pPr>
        <w:rPr>
          <w:sz w:val="24"/>
          <w:szCs w:val="24"/>
          <w:lang w:val="en-US"/>
        </w:rPr>
      </w:pPr>
      <w:r w:rsidRPr="004F441F">
        <w:rPr>
          <w:b/>
          <w:bCs/>
          <w:sz w:val="24"/>
          <w:szCs w:val="24"/>
          <w:lang w:val="en-US"/>
        </w:rPr>
        <w:t>Juice</w:t>
      </w:r>
      <w:r>
        <w:rPr>
          <w:b/>
          <w:bCs/>
          <w:sz w:val="24"/>
          <w:szCs w:val="24"/>
          <w:lang w:val="en-US"/>
        </w:rPr>
        <w:t xml:space="preserve"> </w:t>
      </w:r>
      <w:r w:rsidRPr="004F441F">
        <w:rPr>
          <w:sz w:val="24"/>
          <w:szCs w:val="24"/>
          <w:lang w:val="en-US"/>
        </w:rPr>
        <w:t>Your choice of apple or orange juice.</w:t>
      </w:r>
      <w:r>
        <w:rPr>
          <w:sz w:val="24"/>
          <w:szCs w:val="24"/>
          <w:lang w:val="en-US"/>
        </w:rPr>
        <w:t xml:space="preserve"> Price : </w:t>
      </w:r>
      <w:r w:rsidRPr="004F441F">
        <w:rPr>
          <w:sz w:val="24"/>
          <w:szCs w:val="24"/>
          <w:lang w:val="en-US"/>
        </w:rPr>
        <w:t>$2.29</w:t>
      </w:r>
    </w:p>
    <w:p w14:paraId="1D03CB1B" w14:textId="35938C99" w:rsidR="004F441F" w:rsidRDefault="004F441F" w:rsidP="004F441F">
      <w:pPr>
        <w:rPr>
          <w:sz w:val="24"/>
          <w:szCs w:val="24"/>
          <w:lang w:val="en-US"/>
        </w:rPr>
      </w:pPr>
    </w:p>
    <w:p w14:paraId="78858F7D" w14:textId="5D8A3CB5" w:rsidR="004F441F" w:rsidRDefault="004F441F" w:rsidP="004F441F">
      <w:pPr>
        <w:rPr>
          <w:sz w:val="24"/>
          <w:szCs w:val="24"/>
          <w:u w:val="single"/>
          <w:lang w:val="en-US"/>
        </w:rPr>
      </w:pPr>
      <w:proofErr w:type="spellStart"/>
      <w:r w:rsidRPr="004F441F">
        <w:rPr>
          <w:sz w:val="24"/>
          <w:szCs w:val="24"/>
          <w:u w:val="single"/>
          <w:lang w:val="en-US"/>
        </w:rPr>
        <w:lastRenderedPageBreak/>
        <w:t>Koya</w:t>
      </w:r>
      <w:proofErr w:type="spellEnd"/>
      <w:r w:rsidRPr="004F441F">
        <w:rPr>
          <w:sz w:val="24"/>
          <w:szCs w:val="24"/>
          <w:u w:val="single"/>
          <w:lang w:val="en-US"/>
        </w:rPr>
        <w:t xml:space="preserve"> Japan </w:t>
      </w:r>
      <w:r>
        <w:rPr>
          <w:sz w:val="24"/>
          <w:szCs w:val="24"/>
          <w:u w:val="single"/>
          <w:lang w:val="en-US"/>
        </w:rPr>
        <w:t xml:space="preserve"> </w:t>
      </w:r>
    </w:p>
    <w:p w14:paraId="1B47DBD9" w14:textId="396BC1F7" w:rsidR="004F441F" w:rsidRPr="004F441F" w:rsidRDefault="004F441F" w:rsidP="004F441F">
      <w:pPr>
        <w:rPr>
          <w:sz w:val="24"/>
          <w:szCs w:val="24"/>
          <w:u w:val="single"/>
          <w:lang w:val="en-US"/>
        </w:rPr>
      </w:pPr>
      <w:r>
        <w:rPr>
          <w:sz w:val="24"/>
          <w:szCs w:val="24"/>
          <w:u w:val="single"/>
          <w:lang w:val="en-US"/>
        </w:rPr>
        <w:t>Logo :</w:t>
      </w:r>
    </w:p>
    <w:p w14:paraId="3EED1060" w14:textId="0A03B224" w:rsidR="00704501" w:rsidRDefault="004F441F" w:rsidP="00704501">
      <w:pPr>
        <w:rPr>
          <w:sz w:val="24"/>
          <w:szCs w:val="24"/>
          <w:lang w:val="en-US"/>
        </w:rPr>
      </w:pPr>
      <w:r w:rsidRPr="004F441F">
        <w:rPr>
          <w:noProof/>
        </w:rPr>
        <w:drawing>
          <wp:inline distT="0" distB="0" distL="0" distR="0" wp14:anchorId="2ADF18D5" wp14:editId="02B58D8B">
            <wp:extent cx="2967678" cy="160020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7072" cy="161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5BBBD" w14:textId="346698A6" w:rsidR="004F441F" w:rsidRDefault="001C2B44" w:rsidP="0070450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ide image : </w:t>
      </w:r>
    </w:p>
    <w:p w14:paraId="5EFAE21C" w14:textId="0E54D2DB" w:rsidR="001C2B44" w:rsidRDefault="001C2B44" w:rsidP="00704501">
      <w:pPr>
        <w:rPr>
          <w:sz w:val="24"/>
          <w:szCs w:val="24"/>
          <w:lang w:val="en-US"/>
        </w:rPr>
      </w:pPr>
    </w:p>
    <w:p w14:paraId="6729CFC8" w14:textId="4A151CA6" w:rsidR="001C2B44" w:rsidRDefault="001C2B44" w:rsidP="00704501">
      <w:pPr>
        <w:rPr>
          <w:sz w:val="24"/>
          <w:szCs w:val="24"/>
          <w:lang w:val="en-US"/>
        </w:rPr>
      </w:pPr>
    </w:p>
    <w:p w14:paraId="26F8E2D9" w14:textId="352370CE" w:rsidR="001C2B44" w:rsidRDefault="001C2B44" w:rsidP="00704501">
      <w:pPr>
        <w:rPr>
          <w:sz w:val="24"/>
          <w:szCs w:val="24"/>
          <w:lang w:val="en-US"/>
        </w:rPr>
      </w:pPr>
    </w:p>
    <w:p w14:paraId="2BAB5DBD" w14:textId="6837D966" w:rsidR="001C2B44" w:rsidRDefault="001C2B44" w:rsidP="00704501">
      <w:pPr>
        <w:rPr>
          <w:sz w:val="24"/>
          <w:szCs w:val="24"/>
          <w:lang w:val="en-US"/>
        </w:rPr>
      </w:pPr>
    </w:p>
    <w:p w14:paraId="419C11AB" w14:textId="1B5EB161" w:rsidR="001C2B44" w:rsidRDefault="001C2B44" w:rsidP="00704501">
      <w:pPr>
        <w:rPr>
          <w:sz w:val="24"/>
          <w:szCs w:val="24"/>
          <w:lang w:val="en-US"/>
        </w:rPr>
      </w:pPr>
    </w:p>
    <w:p w14:paraId="1AC78B11" w14:textId="742EC0D2" w:rsidR="001C2B44" w:rsidRDefault="001C2B44" w:rsidP="00704501">
      <w:pPr>
        <w:rPr>
          <w:sz w:val="24"/>
          <w:szCs w:val="24"/>
          <w:lang w:val="en-US"/>
        </w:rPr>
      </w:pPr>
    </w:p>
    <w:p w14:paraId="40A83A97" w14:textId="10DC87E7" w:rsidR="001C2B44" w:rsidRDefault="001C2B44" w:rsidP="00704501">
      <w:pPr>
        <w:rPr>
          <w:sz w:val="24"/>
          <w:szCs w:val="24"/>
          <w:lang w:val="en-US"/>
        </w:rPr>
      </w:pPr>
    </w:p>
    <w:p w14:paraId="7756629C" w14:textId="4453030D" w:rsidR="001C2B44" w:rsidRDefault="001C2B44" w:rsidP="0070450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elivery time : 36 - 47 minutes </w:t>
      </w:r>
    </w:p>
    <w:p w14:paraId="3FA8E5CF" w14:textId="4D85191B" w:rsidR="001C2B44" w:rsidRDefault="001C2B44" w:rsidP="00704501">
      <w:pPr>
        <w:rPr>
          <w:sz w:val="24"/>
          <w:szCs w:val="24"/>
          <w:lang w:val="en-US"/>
        </w:rPr>
      </w:pPr>
    </w:p>
    <w:p w14:paraId="0620F1A9" w14:textId="38E3937F" w:rsidR="001C2B44" w:rsidRDefault="001C2B44" w:rsidP="00704501">
      <w:pPr>
        <w:rPr>
          <w:sz w:val="24"/>
          <w:szCs w:val="24"/>
          <w:lang w:val="en-US"/>
        </w:rPr>
      </w:pPr>
    </w:p>
    <w:p w14:paraId="0D9E4455" w14:textId="0BB03884" w:rsidR="001C2B44" w:rsidRDefault="001C2B44" w:rsidP="00704501">
      <w:pPr>
        <w:rPr>
          <w:sz w:val="24"/>
          <w:szCs w:val="24"/>
          <w:lang w:val="en-US"/>
        </w:rPr>
      </w:pPr>
    </w:p>
    <w:p w14:paraId="0274C5F2" w14:textId="54DA8BE9" w:rsidR="001C2B44" w:rsidRDefault="001C2B44" w:rsidP="00704501">
      <w:pPr>
        <w:rPr>
          <w:sz w:val="24"/>
          <w:szCs w:val="24"/>
          <w:lang w:val="en-US"/>
        </w:rPr>
      </w:pPr>
    </w:p>
    <w:p w14:paraId="5F364FEC" w14:textId="41A4FF41" w:rsidR="001C2B44" w:rsidRDefault="001C2B44" w:rsidP="00704501">
      <w:pPr>
        <w:rPr>
          <w:sz w:val="24"/>
          <w:szCs w:val="24"/>
          <w:lang w:val="en-US"/>
        </w:rPr>
      </w:pPr>
    </w:p>
    <w:p w14:paraId="71E13761" w14:textId="68166B1D" w:rsidR="001C2B44" w:rsidRDefault="001C2B44" w:rsidP="00704501">
      <w:pPr>
        <w:rPr>
          <w:sz w:val="24"/>
          <w:szCs w:val="24"/>
          <w:lang w:val="en-US"/>
        </w:rPr>
      </w:pPr>
    </w:p>
    <w:p w14:paraId="3F182083" w14:textId="1BA4076D" w:rsidR="001C2B44" w:rsidRDefault="001C2B44" w:rsidP="00704501">
      <w:pPr>
        <w:rPr>
          <w:sz w:val="24"/>
          <w:szCs w:val="24"/>
          <w:lang w:val="en-US"/>
        </w:rPr>
      </w:pPr>
    </w:p>
    <w:p w14:paraId="7EBD9F29" w14:textId="4B8FDB6F" w:rsidR="001C2B44" w:rsidRDefault="001C2B44" w:rsidP="00704501">
      <w:pPr>
        <w:rPr>
          <w:sz w:val="24"/>
          <w:szCs w:val="24"/>
          <w:lang w:val="en-US"/>
        </w:rPr>
      </w:pPr>
    </w:p>
    <w:p w14:paraId="68E20EC2" w14:textId="435D15B9" w:rsidR="001C2B44" w:rsidRDefault="001C2B44" w:rsidP="00704501">
      <w:pPr>
        <w:rPr>
          <w:sz w:val="24"/>
          <w:szCs w:val="24"/>
          <w:lang w:val="en-US"/>
        </w:rPr>
      </w:pPr>
    </w:p>
    <w:p w14:paraId="5BC5B3B3" w14:textId="4A8BAE65" w:rsidR="001C2B44" w:rsidRDefault="001C2B44" w:rsidP="00704501">
      <w:pPr>
        <w:rPr>
          <w:sz w:val="24"/>
          <w:szCs w:val="24"/>
          <w:lang w:val="en-US"/>
        </w:rPr>
      </w:pPr>
    </w:p>
    <w:p w14:paraId="6BAE46C2" w14:textId="18AF9C78" w:rsidR="001C2B44" w:rsidRDefault="001C2B44" w:rsidP="00704501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lastRenderedPageBreak/>
        <w:t xml:space="preserve">Appetizers </w:t>
      </w:r>
    </w:p>
    <w:p w14:paraId="0148A9D1" w14:textId="0BD156B7" w:rsidR="001C2B44" w:rsidRPr="001C2B44" w:rsidRDefault="001C2B44" w:rsidP="001C2B44">
      <w:pPr>
        <w:rPr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Crab Rangoon</w:t>
      </w:r>
      <w:r w:rsidRPr="001C2B44">
        <w:rPr>
          <w:sz w:val="24"/>
          <w:szCs w:val="24"/>
          <w:lang w:val="en-US"/>
        </w:rPr>
        <w:t xml:space="preserve"> (5 pcs)</w:t>
      </w:r>
    </w:p>
    <w:p w14:paraId="5BA77ABC" w14:textId="77777777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Five deep-fried dumplings filled with cream cheese and crab meat.</w:t>
      </w:r>
    </w:p>
    <w:p w14:paraId="24126F87" w14:textId="432BE007" w:rsid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$6.95</w:t>
      </w:r>
    </w:p>
    <w:p w14:paraId="4D3493A7" w14:textId="77777777" w:rsidR="00F3219C" w:rsidRDefault="00F3219C" w:rsidP="001C2B44">
      <w:pPr>
        <w:rPr>
          <w:sz w:val="24"/>
          <w:szCs w:val="24"/>
          <w:lang w:val="en-US"/>
        </w:rPr>
      </w:pPr>
    </w:p>
    <w:p w14:paraId="64D492F6" w14:textId="201E8081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 xml:space="preserve"> </w:t>
      </w:r>
      <w:r w:rsidRPr="00F3219C">
        <w:rPr>
          <w:b/>
          <w:bCs/>
          <w:sz w:val="24"/>
          <w:szCs w:val="24"/>
          <w:lang w:val="en-US"/>
        </w:rPr>
        <w:t>Shrimp Salad Rolls</w:t>
      </w:r>
      <w:r w:rsidRPr="001C2B44">
        <w:rPr>
          <w:sz w:val="24"/>
          <w:szCs w:val="24"/>
          <w:lang w:val="en-US"/>
        </w:rPr>
        <w:t xml:space="preserve"> (2 pcs)</w:t>
      </w:r>
    </w:p>
    <w:p w14:paraId="4A16E0C0" w14:textId="77777777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Fresh vegetables, rice noodles, steamed shrimp, and herbs wrapped in rice paper.</w:t>
      </w:r>
    </w:p>
    <w:p w14:paraId="053E4D81" w14:textId="36BF4F00" w:rsid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$4.95</w:t>
      </w:r>
    </w:p>
    <w:p w14:paraId="014C3A26" w14:textId="77777777" w:rsidR="00F3219C" w:rsidRDefault="00F3219C" w:rsidP="001C2B44">
      <w:pPr>
        <w:rPr>
          <w:sz w:val="24"/>
          <w:szCs w:val="24"/>
          <w:lang w:val="en-US"/>
        </w:rPr>
      </w:pPr>
    </w:p>
    <w:p w14:paraId="3635D398" w14:textId="645F6B4A" w:rsidR="001C2B44" w:rsidRPr="001C2B44" w:rsidRDefault="001C2B44" w:rsidP="001C2B44">
      <w:pPr>
        <w:rPr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Shrimp and Pork Salad Rolls</w:t>
      </w:r>
      <w:r w:rsidRPr="001C2B44">
        <w:rPr>
          <w:sz w:val="24"/>
          <w:szCs w:val="24"/>
          <w:lang w:val="en-US"/>
        </w:rPr>
        <w:t xml:space="preserve"> (2 pcs)</w:t>
      </w:r>
    </w:p>
    <w:p w14:paraId="4A03437D" w14:textId="77777777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Fresh vegetables, rice noodles, steamed shrimp, pork, and herbs wrapped in rice paper.</w:t>
      </w:r>
    </w:p>
    <w:p w14:paraId="64468C50" w14:textId="13DD8CE1" w:rsid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$5.95</w:t>
      </w:r>
    </w:p>
    <w:p w14:paraId="35723ED3" w14:textId="77777777" w:rsidR="00F3219C" w:rsidRDefault="00F3219C" w:rsidP="001C2B44">
      <w:pPr>
        <w:rPr>
          <w:sz w:val="24"/>
          <w:szCs w:val="24"/>
          <w:lang w:val="en-US"/>
        </w:rPr>
      </w:pPr>
    </w:p>
    <w:p w14:paraId="230BE23F" w14:textId="26B549D1" w:rsidR="001C2B44" w:rsidRPr="001C2B44" w:rsidRDefault="001C2B44" w:rsidP="001C2B44">
      <w:pPr>
        <w:rPr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BBQ Pork Meat Ball Salad Rolls</w:t>
      </w:r>
      <w:r w:rsidRPr="001C2B44">
        <w:rPr>
          <w:sz w:val="24"/>
          <w:szCs w:val="24"/>
          <w:lang w:val="en-US"/>
        </w:rPr>
        <w:t xml:space="preserve"> (2 pcs)</w:t>
      </w:r>
    </w:p>
    <w:p w14:paraId="19F34542" w14:textId="77777777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Fresh vegetables, rice noodles, barbeque pork meatballs, and herbs wrapped in rice paper.</w:t>
      </w:r>
    </w:p>
    <w:p w14:paraId="3C0CDA70" w14:textId="7AE0E922" w:rsid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$4.9</w:t>
      </w:r>
    </w:p>
    <w:p w14:paraId="215CBE4E" w14:textId="77777777" w:rsidR="00F3219C" w:rsidRDefault="00F3219C" w:rsidP="001C2B44">
      <w:pPr>
        <w:rPr>
          <w:sz w:val="24"/>
          <w:szCs w:val="24"/>
          <w:lang w:val="en-US"/>
        </w:rPr>
      </w:pPr>
    </w:p>
    <w:p w14:paraId="7495CCD3" w14:textId="7C3E8032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 xml:space="preserve"> </w:t>
      </w:r>
      <w:r w:rsidRPr="00F3219C">
        <w:rPr>
          <w:b/>
          <w:bCs/>
          <w:sz w:val="24"/>
          <w:szCs w:val="24"/>
          <w:lang w:val="en-US"/>
        </w:rPr>
        <w:t>Veggie Spring Rolls</w:t>
      </w:r>
      <w:r w:rsidRPr="001C2B44">
        <w:rPr>
          <w:sz w:val="24"/>
          <w:szCs w:val="24"/>
          <w:lang w:val="en-US"/>
        </w:rPr>
        <w:t xml:space="preserve"> (5 pcs)</w:t>
      </w:r>
    </w:p>
    <w:p w14:paraId="31DFB95B" w14:textId="77777777" w:rsidR="001C2B44" w:rsidRP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Minced veggies rolled in a spring roll wrapper and deep-fried.</w:t>
      </w:r>
    </w:p>
    <w:p w14:paraId="41EF0992" w14:textId="0C581FDE" w:rsidR="001C2B44" w:rsidRDefault="001C2B44" w:rsidP="001C2B44">
      <w:pPr>
        <w:rPr>
          <w:sz w:val="24"/>
          <w:szCs w:val="24"/>
          <w:lang w:val="en-US"/>
        </w:rPr>
      </w:pPr>
      <w:r w:rsidRPr="001C2B44">
        <w:rPr>
          <w:sz w:val="24"/>
          <w:szCs w:val="24"/>
          <w:lang w:val="en-US"/>
        </w:rPr>
        <w:t>$4.25</w:t>
      </w:r>
    </w:p>
    <w:p w14:paraId="2BCB350E" w14:textId="2DBF36C6" w:rsidR="001C2B44" w:rsidRDefault="001C2B44" w:rsidP="001C2B44">
      <w:pPr>
        <w:rPr>
          <w:sz w:val="24"/>
          <w:szCs w:val="24"/>
          <w:lang w:val="en-US"/>
        </w:rPr>
      </w:pPr>
    </w:p>
    <w:p w14:paraId="38EE0094" w14:textId="77777777" w:rsidR="00F3219C" w:rsidRDefault="001C2B44" w:rsidP="00F3219C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>Congee Dishes ( A breakfast of filling rice porridge )</w:t>
      </w:r>
    </w:p>
    <w:p w14:paraId="03407ED7" w14:textId="417176F9" w:rsidR="00F3219C" w:rsidRPr="00F3219C" w:rsidRDefault="00F3219C" w:rsidP="00F3219C">
      <w:pPr>
        <w:rPr>
          <w:i/>
          <w:iCs/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 </w:t>
      </w:r>
      <w:r w:rsidRPr="00F3219C">
        <w:rPr>
          <w:b/>
          <w:bCs/>
          <w:sz w:val="24"/>
          <w:szCs w:val="24"/>
          <w:lang w:val="en-US"/>
        </w:rPr>
        <w:t>Chicken Congee</w:t>
      </w:r>
    </w:p>
    <w:p w14:paraId="5C4EB34E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A </w:t>
      </w:r>
      <w:proofErr w:type="spellStart"/>
      <w:r w:rsidRPr="00F3219C">
        <w:rPr>
          <w:sz w:val="24"/>
          <w:szCs w:val="24"/>
          <w:lang w:val="en-US"/>
        </w:rPr>
        <w:t>savoury</w:t>
      </w:r>
      <w:proofErr w:type="spellEnd"/>
      <w:r w:rsidRPr="00F3219C">
        <w:rPr>
          <w:sz w:val="24"/>
          <w:szCs w:val="24"/>
          <w:lang w:val="en-US"/>
        </w:rPr>
        <w:t xml:space="preserve"> rice pudding topped with seasoned chicken and green onions.</w:t>
      </w:r>
    </w:p>
    <w:p w14:paraId="6401919D" w14:textId="49925180" w:rsidR="001C2B44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6.95</w:t>
      </w:r>
    </w:p>
    <w:p w14:paraId="0D4D7CAF" w14:textId="77777777" w:rsidR="00F3219C" w:rsidRDefault="00F3219C" w:rsidP="00F3219C">
      <w:pPr>
        <w:rPr>
          <w:sz w:val="24"/>
          <w:szCs w:val="24"/>
          <w:lang w:val="en-US"/>
        </w:rPr>
      </w:pPr>
    </w:p>
    <w:p w14:paraId="27C1D266" w14:textId="237B3AFA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Sliced Fish Congee</w:t>
      </w:r>
    </w:p>
    <w:p w14:paraId="51B159DC" w14:textId="77777777" w:rsidR="00F3219C" w:rsidRPr="00F3219C" w:rsidRDefault="00F3219C" w:rsidP="00F3219C">
      <w:pPr>
        <w:rPr>
          <w:sz w:val="24"/>
          <w:szCs w:val="24"/>
          <w:lang w:val="en-US"/>
        </w:rPr>
      </w:pPr>
      <w:proofErr w:type="spellStart"/>
      <w:r w:rsidRPr="00F3219C">
        <w:rPr>
          <w:sz w:val="24"/>
          <w:szCs w:val="24"/>
          <w:lang w:val="en-US"/>
        </w:rPr>
        <w:lastRenderedPageBreak/>
        <w:t>Savoury</w:t>
      </w:r>
      <w:proofErr w:type="spellEnd"/>
      <w:r w:rsidRPr="00F3219C">
        <w:rPr>
          <w:sz w:val="24"/>
          <w:szCs w:val="24"/>
          <w:lang w:val="en-US"/>
        </w:rPr>
        <w:t xml:space="preserve"> rice pudding topped with seasoned white fish and green onions.</w:t>
      </w:r>
    </w:p>
    <w:p w14:paraId="720A9243" w14:textId="6DD17C3E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6.95</w:t>
      </w:r>
    </w:p>
    <w:p w14:paraId="18983D7A" w14:textId="77777777" w:rsidR="00F3219C" w:rsidRDefault="00F3219C" w:rsidP="00F3219C">
      <w:pPr>
        <w:rPr>
          <w:sz w:val="24"/>
          <w:szCs w:val="24"/>
          <w:lang w:val="en-US"/>
        </w:rPr>
      </w:pPr>
    </w:p>
    <w:p w14:paraId="40A869AF" w14:textId="1A70A0B2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Beef Congee</w:t>
      </w:r>
    </w:p>
    <w:p w14:paraId="17EB2A08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A </w:t>
      </w:r>
      <w:proofErr w:type="spellStart"/>
      <w:r w:rsidRPr="00F3219C">
        <w:rPr>
          <w:sz w:val="24"/>
          <w:szCs w:val="24"/>
          <w:lang w:val="en-US"/>
        </w:rPr>
        <w:t>savoury</w:t>
      </w:r>
      <w:proofErr w:type="spellEnd"/>
      <w:r w:rsidRPr="00F3219C">
        <w:rPr>
          <w:sz w:val="24"/>
          <w:szCs w:val="24"/>
          <w:lang w:val="en-US"/>
        </w:rPr>
        <w:t xml:space="preserve"> rice pudding topped with seasoned beef and green onions.</w:t>
      </w:r>
    </w:p>
    <w:p w14:paraId="2888A8EF" w14:textId="1A51F45C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6.95</w:t>
      </w:r>
    </w:p>
    <w:p w14:paraId="551825D8" w14:textId="77777777" w:rsidR="00F3219C" w:rsidRDefault="00F3219C" w:rsidP="00F3219C">
      <w:pPr>
        <w:rPr>
          <w:sz w:val="24"/>
          <w:szCs w:val="24"/>
          <w:lang w:val="en-US"/>
        </w:rPr>
      </w:pPr>
    </w:p>
    <w:p w14:paraId="3DEB84F8" w14:textId="18B607B2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Seafood and Pork Congee</w:t>
      </w:r>
    </w:p>
    <w:p w14:paraId="0F5901FA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A </w:t>
      </w:r>
      <w:proofErr w:type="spellStart"/>
      <w:r w:rsidRPr="00F3219C">
        <w:rPr>
          <w:sz w:val="24"/>
          <w:szCs w:val="24"/>
          <w:lang w:val="en-US"/>
        </w:rPr>
        <w:t>savoury</w:t>
      </w:r>
      <w:proofErr w:type="spellEnd"/>
      <w:r w:rsidRPr="00F3219C">
        <w:rPr>
          <w:sz w:val="24"/>
          <w:szCs w:val="24"/>
          <w:lang w:val="en-US"/>
        </w:rPr>
        <w:t xml:space="preserve"> rice pudding topped with seasoned pork, assorted seafood, and green onions.</w:t>
      </w:r>
    </w:p>
    <w:p w14:paraId="04AE7C65" w14:textId="7BE6787F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7.95</w:t>
      </w:r>
    </w:p>
    <w:p w14:paraId="53A987FD" w14:textId="77777777" w:rsidR="00F3219C" w:rsidRDefault="00F3219C" w:rsidP="00F3219C">
      <w:pPr>
        <w:rPr>
          <w:sz w:val="24"/>
          <w:szCs w:val="24"/>
          <w:lang w:val="en-US"/>
        </w:rPr>
      </w:pPr>
    </w:p>
    <w:p w14:paraId="29D9821F" w14:textId="2062731A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 xml:space="preserve"> Preserved Egg and Pork Congee</w:t>
      </w:r>
    </w:p>
    <w:p w14:paraId="1861B7C1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A </w:t>
      </w:r>
      <w:proofErr w:type="spellStart"/>
      <w:r w:rsidRPr="00F3219C">
        <w:rPr>
          <w:sz w:val="24"/>
          <w:szCs w:val="24"/>
          <w:lang w:val="en-US"/>
        </w:rPr>
        <w:t>savoury</w:t>
      </w:r>
      <w:proofErr w:type="spellEnd"/>
      <w:r w:rsidRPr="00F3219C">
        <w:rPr>
          <w:sz w:val="24"/>
          <w:szCs w:val="24"/>
          <w:lang w:val="en-US"/>
        </w:rPr>
        <w:t xml:space="preserve"> rice pudding topped with seasoned pork, minced preserved </w:t>
      </w:r>
      <w:proofErr w:type="spellStart"/>
      <w:r w:rsidRPr="00F3219C">
        <w:rPr>
          <w:sz w:val="24"/>
          <w:szCs w:val="24"/>
          <w:lang w:val="en-US"/>
        </w:rPr>
        <w:t>edd</w:t>
      </w:r>
      <w:proofErr w:type="spellEnd"/>
      <w:r w:rsidRPr="00F3219C">
        <w:rPr>
          <w:sz w:val="24"/>
          <w:szCs w:val="24"/>
          <w:lang w:val="en-US"/>
        </w:rPr>
        <w:t>, and green onions.</w:t>
      </w:r>
    </w:p>
    <w:p w14:paraId="49489D6A" w14:textId="75114FBF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6.95</w:t>
      </w:r>
    </w:p>
    <w:p w14:paraId="342D49AC" w14:textId="48702BEB" w:rsidR="00F3219C" w:rsidRDefault="00F3219C" w:rsidP="00F3219C">
      <w:pPr>
        <w:rPr>
          <w:sz w:val="24"/>
          <w:szCs w:val="24"/>
          <w:lang w:val="en-US"/>
        </w:rPr>
      </w:pPr>
    </w:p>
    <w:p w14:paraId="5033C35A" w14:textId="77777777" w:rsidR="00F3219C" w:rsidRDefault="00F3219C" w:rsidP="00F3219C">
      <w:pPr>
        <w:rPr>
          <w:i/>
          <w:iCs/>
          <w:sz w:val="24"/>
          <w:szCs w:val="24"/>
          <w:lang w:val="en-US"/>
        </w:rPr>
      </w:pPr>
    </w:p>
    <w:p w14:paraId="1251A772" w14:textId="36149F65" w:rsidR="00F3219C" w:rsidRDefault="00F3219C" w:rsidP="00F3219C">
      <w:pPr>
        <w:rPr>
          <w:i/>
          <w:iCs/>
          <w:sz w:val="24"/>
          <w:szCs w:val="24"/>
          <w:lang w:val="en-US"/>
        </w:rPr>
      </w:pPr>
      <w:r w:rsidRPr="00F3219C">
        <w:rPr>
          <w:i/>
          <w:iCs/>
          <w:sz w:val="24"/>
          <w:szCs w:val="24"/>
          <w:lang w:val="en-US"/>
        </w:rPr>
        <w:t>Casserole (Hot Pot) Dishes</w:t>
      </w:r>
    </w:p>
    <w:p w14:paraId="123A1D23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Braised Beef Brisket</w:t>
      </w:r>
    </w:p>
    <w:p w14:paraId="5A7C708D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Braised beef brisket cooked in a </w:t>
      </w:r>
      <w:proofErr w:type="spellStart"/>
      <w:r w:rsidRPr="00F3219C">
        <w:rPr>
          <w:sz w:val="24"/>
          <w:szCs w:val="24"/>
          <w:lang w:val="en-US"/>
        </w:rPr>
        <w:t>flavourful</w:t>
      </w:r>
      <w:proofErr w:type="spellEnd"/>
      <w:r w:rsidRPr="00F3219C">
        <w:rPr>
          <w:sz w:val="24"/>
          <w:szCs w:val="24"/>
          <w:lang w:val="en-US"/>
        </w:rPr>
        <w:t xml:space="preserve"> sauce.</w:t>
      </w:r>
    </w:p>
    <w:p w14:paraId="3A003C43" w14:textId="08AC21E2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4.95</w:t>
      </w:r>
    </w:p>
    <w:p w14:paraId="4E9C971E" w14:textId="77777777" w:rsidR="00F3219C" w:rsidRDefault="00F3219C" w:rsidP="00F3219C">
      <w:pPr>
        <w:rPr>
          <w:sz w:val="24"/>
          <w:szCs w:val="24"/>
          <w:lang w:val="en-US"/>
        </w:rPr>
      </w:pPr>
    </w:p>
    <w:p w14:paraId="6BFA29F6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Chicken with Chestnut</w:t>
      </w:r>
    </w:p>
    <w:p w14:paraId="7728B54E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Tender pieces of chicken cooked with roasted chestnuts in a soy-based sauce.</w:t>
      </w:r>
    </w:p>
    <w:p w14:paraId="7EF1023F" w14:textId="4EF7FEB6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3.95</w:t>
      </w:r>
    </w:p>
    <w:p w14:paraId="1AF373BF" w14:textId="77777777" w:rsidR="00F3219C" w:rsidRDefault="00F3219C" w:rsidP="00F3219C">
      <w:pPr>
        <w:rPr>
          <w:sz w:val="24"/>
          <w:szCs w:val="24"/>
          <w:lang w:val="en-US"/>
        </w:rPr>
      </w:pPr>
    </w:p>
    <w:p w14:paraId="67E719C0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Salted Fish, Chicken, and Eggplant</w:t>
      </w:r>
    </w:p>
    <w:p w14:paraId="79D0E7BF" w14:textId="00A40C72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3.95</w:t>
      </w:r>
    </w:p>
    <w:p w14:paraId="526CA064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lastRenderedPageBreak/>
        <w:t>Deluxe Hot Pot, Mixed Veggies, Fried Tofu, Shrimp, Scallop, Squid, BBQ Pork, Chicken</w:t>
      </w:r>
    </w:p>
    <w:p w14:paraId="2C520DFF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Mixed vegetables, fried tofu, shrimp, scallops, squid, barbeque pork, and tender chicken all together in a </w:t>
      </w:r>
      <w:proofErr w:type="spellStart"/>
      <w:r w:rsidRPr="00F3219C">
        <w:rPr>
          <w:sz w:val="24"/>
          <w:szCs w:val="24"/>
          <w:lang w:val="en-US"/>
        </w:rPr>
        <w:t>flavourful</w:t>
      </w:r>
      <w:proofErr w:type="spellEnd"/>
      <w:r w:rsidRPr="00F3219C">
        <w:rPr>
          <w:sz w:val="24"/>
          <w:szCs w:val="24"/>
          <w:lang w:val="en-US"/>
        </w:rPr>
        <w:t xml:space="preserve"> sauce.</w:t>
      </w:r>
    </w:p>
    <w:p w14:paraId="307E15E8" w14:textId="0BDEDC43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4.95</w:t>
      </w:r>
    </w:p>
    <w:p w14:paraId="7FB49D00" w14:textId="77777777" w:rsidR="00F3219C" w:rsidRDefault="00F3219C" w:rsidP="00F3219C">
      <w:pPr>
        <w:rPr>
          <w:sz w:val="24"/>
          <w:szCs w:val="24"/>
          <w:lang w:val="en-US"/>
        </w:rPr>
      </w:pPr>
    </w:p>
    <w:p w14:paraId="13036E98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Curry Beef Brisket</w:t>
      </w:r>
    </w:p>
    <w:p w14:paraId="05B67592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 xml:space="preserve">Beef brisket in a </w:t>
      </w:r>
      <w:proofErr w:type="spellStart"/>
      <w:r w:rsidRPr="00F3219C">
        <w:rPr>
          <w:sz w:val="24"/>
          <w:szCs w:val="24"/>
          <w:lang w:val="en-US"/>
        </w:rPr>
        <w:t>flavourful</w:t>
      </w:r>
      <w:proofErr w:type="spellEnd"/>
      <w:r w:rsidRPr="00F3219C">
        <w:rPr>
          <w:sz w:val="24"/>
          <w:szCs w:val="24"/>
          <w:lang w:val="en-US"/>
        </w:rPr>
        <w:t xml:space="preserve"> curry sauce.</w:t>
      </w:r>
    </w:p>
    <w:p w14:paraId="67F51C24" w14:textId="685E46B1" w:rsid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4.95</w:t>
      </w:r>
    </w:p>
    <w:p w14:paraId="03CAEA9E" w14:textId="1A975B9C" w:rsidR="00F3219C" w:rsidRDefault="00F3219C" w:rsidP="00F3219C">
      <w:pPr>
        <w:rPr>
          <w:sz w:val="24"/>
          <w:szCs w:val="24"/>
          <w:lang w:val="en-US"/>
        </w:rPr>
      </w:pPr>
    </w:p>
    <w:p w14:paraId="3BA22998" w14:textId="07874F96" w:rsidR="00F3219C" w:rsidRDefault="00F3219C" w:rsidP="00F3219C">
      <w:pPr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 xml:space="preserve">Extras </w:t>
      </w:r>
    </w:p>
    <w:p w14:paraId="57E964EE" w14:textId="77777777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Rice</w:t>
      </w:r>
    </w:p>
    <w:p w14:paraId="2FD1D89A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.00</w:t>
      </w:r>
    </w:p>
    <w:p w14:paraId="311E378A" w14:textId="77777777" w:rsidR="00F3219C" w:rsidRDefault="00F3219C" w:rsidP="00F3219C">
      <w:pPr>
        <w:rPr>
          <w:b/>
          <w:bCs/>
          <w:sz w:val="24"/>
          <w:szCs w:val="24"/>
          <w:lang w:val="en-US"/>
        </w:rPr>
      </w:pPr>
    </w:p>
    <w:p w14:paraId="206F5321" w14:textId="47CA25F0" w:rsid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Small Plain Fried Rice</w:t>
      </w:r>
    </w:p>
    <w:p w14:paraId="69D4E1E4" w14:textId="77777777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3.50</w:t>
      </w:r>
    </w:p>
    <w:p w14:paraId="76C03BFC" w14:textId="77777777" w:rsidR="00F3219C" w:rsidRDefault="00F3219C" w:rsidP="00F3219C">
      <w:pPr>
        <w:rPr>
          <w:b/>
          <w:bCs/>
          <w:sz w:val="24"/>
          <w:szCs w:val="24"/>
          <w:lang w:val="en-US"/>
        </w:rPr>
      </w:pPr>
    </w:p>
    <w:p w14:paraId="26EADDEB" w14:textId="2FA5627E" w:rsidR="00F3219C" w:rsidRPr="00F3219C" w:rsidRDefault="00F3219C" w:rsidP="00F3219C">
      <w:pPr>
        <w:rPr>
          <w:b/>
          <w:bCs/>
          <w:sz w:val="24"/>
          <w:szCs w:val="24"/>
          <w:lang w:val="en-US"/>
        </w:rPr>
      </w:pPr>
      <w:r w:rsidRPr="00F3219C">
        <w:rPr>
          <w:b/>
          <w:bCs/>
          <w:sz w:val="24"/>
          <w:szCs w:val="24"/>
          <w:lang w:val="en-US"/>
        </w:rPr>
        <w:t>Fried Egg</w:t>
      </w:r>
    </w:p>
    <w:p w14:paraId="6D04DF04" w14:textId="1B503E0A" w:rsidR="00F3219C" w:rsidRPr="00F3219C" w:rsidRDefault="00F3219C" w:rsidP="00F3219C">
      <w:pPr>
        <w:rPr>
          <w:sz w:val="24"/>
          <w:szCs w:val="24"/>
          <w:lang w:val="en-US"/>
        </w:rPr>
      </w:pPr>
      <w:r w:rsidRPr="00F3219C">
        <w:rPr>
          <w:sz w:val="24"/>
          <w:szCs w:val="24"/>
          <w:lang w:val="en-US"/>
        </w:rPr>
        <w:t>$1.50</w:t>
      </w:r>
    </w:p>
    <w:sectPr w:rsidR="00F3219C" w:rsidRPr="00F3219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zQztzQ2NDMwMTdS0lEKTi0uzszPAykwqgUAi2lArCwAAAA="/>
  </w:docVars>
  <w:rsids>
    <w:rsidRoot w:val="00FE385B"/>
    <w:rsid w:val="001C2B44"/>
    <w:rsid w:val="00324131"/>
    <w:rsid w:val="004F441F"/>
    <w:rsid w:val="005328E3"/>
    <w:rsid w:val="00704501"/>
    <w:rsid w:val="007D1480"/>
    <w:rsid w:val="008B108D"/>
    <w:rsid w:val="009B05A9"/>
    <w:rsid w:val="00DF025F"/>
    <w:rsid w:val="00E860B5"/>
    <w:rsid w:val="00F3219C"/>
    <w:rsid w:val="00FE385B"/>
    <w:rsid w:val="00FE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45DD6"/>
  <w15:chartTrackingRefBased/>
  <w15:docId w15:val="{2083A84D-A2A5-4851-B384-8E737983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D14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14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148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D1480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muitypography-root">
    <w:name w:val="muitypography-root"/>
    <w:basedOn w:val="Normal"/>
    <w:rsid w:val="007D14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3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902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1037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4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9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2901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2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6810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3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872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61335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56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191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93263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5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807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3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0259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eep Dhillon</dc:creator>
  <cp:keywords/>
  <dc:description/>
  <cp:lastModifiedBy>Amandeep Dhillon</cp:lastModifiedBy>
  <cp:revision>4</cp:revision>
  <cp:lastPrinted>2020-11-04T16:38:00Z</cp:lastPrinted>
  <dcterms:created xsi:type="dcterms:W3CDTF">2020-11-04T11:07:00Z</dcterms:created>
  <dcterms:modified xsi:type="dcterms:W3CDTF">2020-11-04T16:38:00Z</dcterms:modified>
</cp:coreProperties>
</file>